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752C4C" w14:textId="5CC3F022" w:rsidR="00E2700D" w:rsidRDefault="00E2700D" w:rsidP="00573961">
      <w:pPr>
        <w:pStyle w:val="Body"/>
        <w:jc w:val="center"/>
        <w:rPr>
          <w:rFonts w:ascii="Times New Roman" w:hAnsi="Times New Roman" w:cs="Times New Roman"/>
          <w:b/>
          <w:bCs/>
          <w:color w:val="auto"/>
          <w:sz w:val="22"/>
          <w:szCs w:val="22"/>
          <w:shd w:val="clear" w:color="auto" w:fill="F9FBFD"/>
          <w:lang w:val="en-US"/>
        </w:rPr>
      </w:pPr>
    </w:p>
    <w:p w14:paraId="63E039DE" w14:textId="0CDEE716" w:rsidR="00F33BBD" w:rsidRDefault="00F33BBD" w:rsidP="00F33BBD">
      <w:pPr>
        <w:pStyle w:val="Body"/>
        <w:spacing w:line="360" w:lineRule="auto"/>
        <w:jc w:val="both"/>
        <w:rPr>
          <w:rFonts w:ascii="Times New Roman" w:hAnsi="Times New Roman" w:cs="Times New Roman"/>
          <w:b/>
          <w:bCs/>
          <w:color w:val="auto"/>
          <w:sz w:val="22"/>
          <w:szCs w:val="22"/>
          <w:shd w:val="clear" w:color="auto" w:fill="F9FBFD"/>
          <w:lang w:val="en-US"/>
        </w:rPr>
      </w:pPr>
      <w:r>
        <w:rPr>
          <w:rFonts w:ascii="Times New Roman" w:hAnsi="Times New Roman" w:cs="Times New Roman"/>
          <w:b/>
          <w:bCs/>
          <w:color w:val="auto"/>
          <w:sz w:val="22"/>
          <w:szCs w:val="22"/>
          <w:shd w:val="clear" w:color="auto" w:fill="F9FBFD"/>
          <w:lang w:val="en-US"/>
        </w:rPr>
        <w:t xml:space="preserve">JPED-D-2100164 – </w:t>
      </w:r>
      <w:r w:rsidR="00A40E5A">
        <w:rPr>
          <w:rFonts w:ascii="Times New Roman" w:hAnsi="Times New Roman" w:cs="Times New Roman"/>
          <w:b/>
          <w:bCs/>
          <w:color w:val="auto"/>
          <w:sz w:val="22"/>
          <w:szCs w:val="22"/>
          <w:shd w:val="clear" w:color="auto" w:fill="F9FBFD"/>
          <w:lang w:val="en-US"/>
        </w:rPr>
        <w:t>Supplementary Material</w:t>
      </w:r>
    </w:p>
    <w:p w14:paraId="633A03F6" w14:textId="77777777" w:rsidR="00F33BBD" w:rsidRDefault="00F33BBD" w:rsidP="00F33BBD">
      <w:pPr>
        <w:pStyle w:val="Body"/>
        <w:spacing w:line="360" w:lineRule="auto"/>
        <w:jc w:val="both"/>
        <w:rPr>
          <w:rFonts w:ascii="Times New Roman" w:hAnsi="Times New Roman" w:cs="Times New Roman"/>
          <w:b/>
          <w:bCs/>
          <w:color w:val="auto"/>
          <w:sz w:val="22"/>
          <w:szCs w:val="22"/>
          <w:shd w:val="clear" w:color="auto" w:fill="F9FBFD"/>
          <w:lang w:val="en-US"/>
        </w:rPr>
      </w:pPr>
    </w:p>
    <w:p w14:paraId="4909046F" w14:textId="77777777" w:rsidR="00E25601" w:rsidRPr="007A5120" w:rsidRDefault="00E25601" w:rsidP="003A4462">
      <w:pPr>
        <w:pStyle w:val="Tabelas"/>
        <w:spacing w:line="240" w:lineRule="auto"/>
        <w:ind w:left="-142" w:right="-7"/>
        <w:rPr>
          <w:rStyle w:val="Hyperlink2"/>
          <w:color w:val="auto"/>
          <w:lang w:val="en-US"/>
        </w:rPr>
        <w:sectPr w:rsidR="00E25601" w:rsidRPr="007A5120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498E596D" w14:textId="784BD14E" w:rsidR="00CD789C" w:rsidRPr="00CD789C" w:rsidRDefault="00CD789C" w:rsidP="00CD789C">
      <w:pPr>
        <w:pStyle w:val="Tabelas"/>
        <w:spacing w:line="360" w:lineRule="auto"/>
        <w:ind w:left="-142" w:right="-7"/>
        <w:rPr>
          <w:rStyle w:val="Hyperlink2"/>
          <w:b/>
          <w:color w:val="auto"/>
          <w:lang w:val="en-US"/>
        </w:rPr>
      </w:pPr>
      <w:r w:rsidRPr="00CD789C">
        <w:rPr>
          <w:rStyle w:val="Hyperlink2"/>
          <w:b/>
          <w:color w:val="auto"/>
          <w:lang w:val="en-US"/>
        </w:rPr>
        <w:lastRenderedPageBreak/>
        <w:t xml:space="preserve">Supplementary Material </w:t>
      </w:r>
      <w:r>
        <w:rPr>
          <w:rStyle w:val="Hyperlink2"/>
          <w:b/>
          <w:color w:val="auto"/>
          <w:lang w:val="en-US"/>
        </w:rPr>
        <w:t>–</w:t>
      </w:r>
      <w:r w:rsidRPr="00CD789C">
        <w:rPr>
          <w:rStyle w:val="Hyperlink2"/>
          <w:b/>
          <w:color w:val="auto"/>
          <w:lang w:val="en-US"/>
        </w:rPr>
        <w:t xml:space="preserve"> Flowchart</w:t>
      </w:r>
      <w:r>
        <w:rPr>
          <w:rStyle w:val="Hyperlink2"/>
          <w:b/>
          <w:color w:val="auto"/>
          <w:lang w:val="en-US"/>
        </w:rPr>
        <w:t>.</w:t>
      </w:r>
    </w:p>
    <w:p w14:paraId="4EDB66ED" w14:textId="77777777" w:rsidR="00E25601" w:rsidRPr="009459E6" w:rsidRDefault="00E25601" w:rsidP="00E25601">
      <w:pPr>
        <w:pStyle w:val="Body"/>
        <w:rPr>
          <w:rStyle w:val="None"/>
          <w:rFonts w:ascii="Times New Roman" w:hAnsi="Times New Roman" w:cs="Times New Roman"/>
          <w:lang w:val="en-US"/>
        </w:rPr>
      </w:pPr>
    </w:p>
    <w:p w14:paraId="520867E4" w14:textId="77777777" w:rsidR="00E25601" w:rsidRPr="005B37F1" w:rsidRDefault="00E25601" w:rsidP="00E25601">
      <w:pPr>
        <w:pStyle w:val="PargrafodaLista"/>
        <w:spacing w:before="120" w:line="240" w:lineRule="auto"/>
        <w:rPr>
          <w:rFonts w:asciiTheme="majorBidi" w:hAnsiTheme="majorBidi" w:cstheme="majorBidi"/>
          <w:lang w:val="en-US"/>
        </w:rPr>
      </w:pPr>
      <w:r w:rsidRPr="008D3497">
        <w:rPr>
          <w:noProof/>
          <w:lang w:val="pt-BR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36EED92C" wp14:editId="040E4AA6">
                <wp:simplePos x="0" y="0"/>
                <wp:positionH relativeFrom="column">
                  <wp:posOffset>1129803</wp:posOffset>
                </wp:positionH>
                <wp:positionV relativeFrom="paragraph">
                  <wp:posOffset>259825</wp:posOffset>
                </wp:positionV>
                <wp:extent cx="1438275" cy="477078"/>
                <wp:effectExtent l="0" t="0" r="28575" b="18415"/>
                <wp:wrapNone/>
                <wp:docPr id="3" name="Caixa de Text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38275" cy="477078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BAA0B25" w14:textId="77777777" w:rsidR="000E2A85" w:rsidRPr="00241D4B" w:rsidRDefault="000E2A85" w:rsidP="00E25601">
                            <w:pPr>
                              <w:jc w:val="center"/>
                            </w:pPr>
                            <w:r w:rsidRPr="00241D4B">
                              <w:t>Newborns eligible</w:t>
                            </w:r>
                          </w:p>
                          <w:p w14:paraId="057A699B" w14:textId="20BF4A45" w:rsidR="000E2A85" w:rsidRPr="005506B7" w:rsidRDefault="00CD789C" w:rsidP="00E25601">
                            <w:pPr>
                              <w:jc w:val="center"/>
                            </w:pPr>
                            <w:r>
                              <w:t>n</w:t>
                            </w:r>
                            <w:r w:rsidR="000E2A85">
                              <w:t xml:space="preserve"> = 775</w:t>
                            </w:r>
                          </w:p>
                          <w:p w14:paraId="443206A5" w14:textId="77777777" w:rsidR="000E2A85" w:rsidRDefault="000E2A85" w:rsidP="00E2560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EED92C" id="_x0000_t202" coordsize="21600,21600" o:spt="202" path="m,l,21600r21600,l21600,xe">
                <v:stroke joinstyle="miter"/>
                <v:path gradientshapeok="t" o:connecttype="rect"/>
              </v:shapetype>
              <v:shape id="Caixa de Texto 3" o:spid="_x0000_s1026" type="#_x0000_t202" style="position:absolute;left:0;text-align:left;margin-left:88.95pt;margin-top:20.45pt;width:113.25pt;height:37.55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" fillcolor="window" strokeweight=".5pt">
                <v:textbox>
                  <w:txbxContent>
                    <w:p w14:paraId="3BAA0B25" w14:textId="77777777" w:rsidR="000E2A85" w:rsidRPr="00241D4B" w:rsidRDefault="000E2A85" w:rsidP="00E25601">
                      <w:pPr>
                        <w:jc w:val="center"/>
                      </w:pPr>
                      <w:r w:rsidRPr="00241D4B">
                        <w:t>Newborns eligible</w:t>
                      </w:r>
                    </w:p>
                    <w:p w14:paraId="057A699B" w14:textId="20BF4A45" w:rsidR="000E2A85" w:rsidRPr="005506B7" w:rsidRDefault="00CD789C" w:rsidP="00E25601">
                      <w:pPr>
                        <w:jc w:val="center"/>
                      </w:pPr>
                      <w:r>
                        <w:t>n</w:t>
                      </w:r>
                      <w:r w:rsidR="000E2A85">
                        <w:t xml:space="preserve"> = 775</w:t>
                      </w:r>
                    </w:p>
                    <w:p w14:paraId="443206A5" w14:textId="77777777" w:rsidR="000E2A85" w:rsidRDefault="000E2A85" w:rsidP="00E25601"/>
                  </w:txbxContent>
                </v:textbox>
              </v:shape>
            </w:pict>
          </mc:Fallback>
        </mc:AlternateContent>
      </w:r>
    </w:p>
    <w:p w14:paraId="27866ED8" w14:textId="77777777" w:rsidR="00E25601" w:rsidRPr="005B37F1" w:rsidRDefault="00E25601" w:rsidP="00E25601">
      <w:pPr>
        <w:pStyle w:val="PargrafodaLista"/>
        <w:spacing w:before="120" w:line="240" w:lineRule="auto"/>
        <w:rPr>
          <w:rFonts w:asciiTheme="majorBidi" w:hAnsiTheme="majorBidi" w:cstheme="majorBidi"/>
          <w:lang w:val="en-US"/>
        </w:rPr>
      </w:pPr>
    </w:p>
    <w:p w14:paraId="6B572637" w14:textId="77777777" w:rsidR="00E25601" w:rsidRPr="005B37F1" w:rsidRDefault="00E25601" w:rsidP="00E25601">
      <w:r>
        <w:rPr>
          <w:noProof/>
          <w:lang w:val="pt-BR" w:eastAsia="pt-BR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335277BB" wp14:editId="7DC807F6">
                <wp:simplePos x="0" y="0"/>
                <wp:positionH relativeFrom="column">
                  <wp:posOffset>1851660</wp:posOffset>
                </wp:positionH>
                <wp:positionV relativeFrom="paragraph">
                  <wp:posOffset>92710</wp:posOffset>
                </wp:positionV>
                <wp:extent cx="6637" cy="1566484"/>
                <wp:effectExtent l="50800" t="0" r="95250" b="85090"/>
                <wp:wrapNone/>
                <wp:docPr id="16" name="Conector de Seta Reta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37" cy="1566484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B957F6F" id="_x0000_t32" coordsize="21600,21600" o:spt="32" o:oned="t" path="m,l21600,21600e" filled="f">
                <v:path arrowok="t" fillok="f" o:connecttype="none"/>
                <o:lock v:ext="edit" shapetype="t"/>
              </v:shapetype>
              <v:shape id="Conector de Seta Reta 16" o:spid="_x0000_s1026" type="#_x0000_t32" style="position:absolute;margin-left:145.8pt;margin-top:7.3pt;width:.5pt;height:123.35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" strokecolor="black [3213]">
                <v:stroke endarrow="block"/>
              </v:shape>
            </w:pict>
          </mc:Fallback>
        </mc:AlternateContent>
      </w:r>
    </w:p>
    <w:p w14:paraId="0961EC58" w14:textId="77777777" w:rsidR="00E25601" w:rsidRPr="005B37F1" w:rsidRDefault="00E25601" w:rsidP="00E25601"/>
    <w:p w14:paraId="0CB48FDD" w14:textId="77777777" w:rsidR="00E25601" w:rsidRPr="005B37F1" w:rsidRDefault="00E25601" w:rsidP="00E25601">
      <w:r w:rsidRPr="008D3497">
        <w:rPr>
          <w:noProof/>
          <w:lang w:val="pt-BR" w:eastAsia="pt-BR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7DE6700F" wp14:editId="0C65EDDB">
                <wp:simplePos x="0" y="0"/>
                <wp:positionH relativeFrom="page">
                  <wp:posOffset>3698627</wp:posOffset>
                </wp:positionH>
                <wp:positionV relativeFrom="paragraph">
                  <wp:posOffset>53175</wp:posOffset>
                </wp:positionV>
                <wp:extent cx="3697356" cy="659958"/>
                <wp:effectExtent l="0" t="0" r="17780" b="26035"/>
                <wp:wrapNone/>
                <wp:docPr id="5" name="Caixa de Texto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97356" cy="659958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16BAF68" w14:textId="21A3C19C" w:rsidR="000E2A85" w:rsidRPr="00156E03" w:rsidRDefault="000E2A85" w:rsidP="00E25601">
                            <w:r w:rsidRPr="00156E03">
                              <w:t>Not included: (n</w:t>
                            </w:r>
                            <w:r w:rsidR="00CD789C">
                              <w:t xml:space="preserve"> </w:t>
                            </w:r>
                            <w:r w:rsidRPr="00156E03">
                              <w:t>= 13)</w:t>
                            </w:r>
                          </w:p>
                          <w:p w14:paraId="1B34E0AE" w14:textId="5EC2E610" w:rsidR="000E2A85" w:rsidRPr="00156E03" w:rsidRDefault="000E2A85" w:rsidP="00E25601">
                            <w:r w:rsidRPr="00156E03">
                              <w:t>Mothers with psychiatric and/or behavioral disorders: 12</w:t>
                            </w:r>
                          </w:p>
                          <w:p w14:paraId="569C3A05" w14:textId="77777777" w:rsidR="000E2A85" w:rsidRPr="00116603" w:rsidRDefault="000E2A85" w:rsidP="00E25601">
                            <w:pPr>
                              <w:rPr>
                                <w:lang w:val="en"/>
                              </w:rPr>
                            </w:pPr>
                            <w:r>
                              <w:rPr>
                                <w:lang w:val="en"/>
                              </w:rPr>
                              <w:t>Mother HIV positive</w:t>
                            </w:r>
                            <w:r w:rsidRPr="00116603">
                              <w:rPr>
                                <w:lang w:val="en"/>
                              </w:rPr>
                              <w:t>: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E6700F" id="Caixa de Texto 5" o:spid="_x0000_s1027" type="#_x0000_t202" style="position:absolute;margin-left:291.25pt;margin-top:4.2pt;width:291.15pt;height:51.95pt;z-index:2517073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" fillcolor="window" strokeweight=".5pt">
                <v:textbox>
                  <w:txbxContent>
                    <w:p w14:paraId="016BAF68" w14:textId="21A3C19C" w:rsidR="000E2A85" w:rsidRPr="00156E03" w:rsidRDefault="000E2A85" w:rsidP="00E25601">
                      <w:r w:rsidRPr="00156E03">
                        <w:t>Not included: (n</w:t>
                      </w:r>
                      <w:r w:rsidR="00CD789C">
                        <w:t xml:space="preserve"> </w:t>
                      </w:r>
                      <w:r w:rsidRPr="00156E03">
                        <w:t>= 13)</w:t>
                      </w:r>
                    </w:p>
                    <w:p w14:paraId="1B34E0AE" w14:textId="5EC2E610" w:rsidR="000E2A85" w:rsidRPr="00156E03" w:rsidRDefault="000E2A85" w:rsidP="00E25601">
                      <w:r w:rsidRPr="00156E03">
                        <w:t>Mothers with psychiatric and/or behavioral disorders: 12</w:t>
                      </w:r>
                    </w:p>
                    <w:p w14:paraId="569C3A05" w14:textId="77777777" w:rsidR="000E2A85" w:rsidRPr="00116603" w:rsidRDefault="000E2A85" w:rsidP="00E25601">
                      <w:pPr>
                        <w:rPr>
                          <w:lang w:val="en"/>
                        </w:rPr>
                      </w:pPr>
                      <w:r>
                        <w:rPr>
                          <w:lang w:val="en"/>
                        </w:rPr>
                        <w:t>Mother HIV positive</w:t>
                      </w:r>
                      <w:r w:rsidRPr="00116603">
                        <w:rPr>
                          <w:lang w:val="en"/>
                        </w:rPr>
                        <w:t>:1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05FFC4FD" w14:textId="77777777" w:rsidR="00E25601" w:rsidRPr="005B37F1" w:rsidRDefault="00E25601" w:rsidP="00E25601">
      <w:r>
        <w:rPr>
          <w:noProof/>
          <w:lang w:val="pt-BR" w:eastAsia="pt-BR"/>
        </w:rPr>
        <mc:AlternateContent>
          <mc:Choice Requires="wps">
            <w:drawing>
              <wp:anchor distT="36576" distB="36576" distL="36576" distR="36576" simplePos="0" relativeHeight="251713536" behindDoc="0" locked="0" layoutInCell="1" allowOverlap="1" wp14:anchorId="3D62AE85" wp14:editId="0DCDF47E">
                <wp:simplePos x="0" y="0"/>
                <wp:positionH relativeFrom="column">
                  <wp:posOffset>1861489</wp:posOffset>
                </wp:positionH>
                <wp:positionV relativeFrom="paragraph">
                  <wp:posOffset>133985</wp:posOffset>
                </wp:positionV>
                <wp:extent cx="656590" cy="635"/>
                <wp:effectExtent l="0" t="76200" r="29210" b="94615"/>
                <wp:wrapNone/>
                <wp:docPr id="12" name="Conector de Seta Reta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6590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57840C" id="Conector de Seta Reta 12" o:spid="_x0000_s1026" type="#_x0000_t32" style="position:absolute;margin-left:146.55pt;margin-top:10.55pt;width:51.7pt;height:.05pt;z-index:251713536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">
                <v:stroke endarrow="block"/>
              </v:shape>
            </w:pict>
          </mc:Fallback>
        </mc:AlternateContent>
      </w:r>
    </w:p>
    <w:p w14:paraId="4034DE20" w14:textId="77777777" w:rsidR="00E25601" w:rsidRPr="005B37F1" w:rsidRDefault="00E25601" w:rsidP="00E25601"/>
    <w:p w14:paraId="473A3EA7" w14:textId="77777777" w:rsidR="00E25601" w:rsidRPr="005B37F1" w:rsidRDefault="00E25601" w:rsidP="00E25601"/>
    <w:p w14:paraId="20825C05" w14:textId="77777777" w:rsidR="00E25601" w:rsidRPr="005B37F1" w:rsidRDefault="00E25601" w:rsidP="00E25601"/>
    <w:p w14:paraId="4410ED01" w14:textId="77777777" w:rsidR="00E25601" w:rsidRPr="005B37F1" w:rsidRDefault="00E25601" w:rsidP="00E25601">
      <w:pPr>
        <w:jc w:val="center"/>
      </w:pPr>
    </w:p>
    <w:p w14:paraId="58611A40" w14:textId="77777777" w:rsidR="00E25601" w:rsidRPr="005B37F1" w:rsidRDefault="00E25601" w:rsidP="00E25601">
      <w:pPr>
        <w:tabs>
          <w:tab w:val="left" w:pos="4742"/>
        </w:tabs>
      </w:pPr>
      <w:r w:rsidRPr="005B37F1">
        <w:tab/>
      </w:r>
    </w:p>
    <w:p w14:paraId="2038EFC1" w14:textId="77777777" w:rsidR="00E25601" w:rsidRPr="005B37F1" w:rsidRDefault="00E25601" w:rsidP="00E25601">
      <w:r w:rsidRPr="008D3497">
        <w:rPr>
          <w:noProof/>
          <w:lang w:val="pt-BR" w:eastAsia="pt-BR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312946E3" wp14:editId="17914663">
                <wp:simplePos x="0" y="0"/>
                <wp:positionH relativeFrom="margin">
                  <wp:posOffset>989219</wp:posOffset>
                </wp:positionH>
                <wp:positionV relativeFrom="paragraph">
                  <wp:posOffset>109220</wp:posOffset>
                </wp:positionV>
                <wp:extent cx="1840992" cy="316484"/>
                <wp:effectExtent l="0" t="0" r="26035" b="26670"/>
                <wp:wrapNone/>
                <wp:docPr id="6" name="Caixa de Texto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40992" cy="316484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0FED0F7" w14:textId="77777777" w:rsidR="000E2A85" w:rsidRPr="000F0A90" w:rsidRDefault="000E2A85" w:rsidP="00E25601">
                            <w:pPr>
                              <w:jc w:val="center"/>
                            </w:pPr>
                            <w:r>
                              <w:t xml:space="preserve">n </w:t>
                            </w:r>
                            <w:r w:rsidRPr="000F0A90">
                              <w:t xml:space="preserve">= </w:t>
                            </w:r>
                            <w:r>
                              <w:t>76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2946E3" id="Caixa de Texto 6" o:spid="_x0000_s1028" type="#_x0000_t202" style="position:absolute;margin-left:77.9pt;margin-top:8.6pt;width:144.95pt;height:24.9pt;z-index:2517084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" fillcolor="window" strokeweight=".5pt">
                <v:textbox>
                  <w:txbxContent>
                    <w:p w14:paraId="10FED0F7" w14:textId="77777777" w:rsidR="000E2A85" w:rsidRPr="000F0A90" w:rsidRDefault="000E2A85" w:rsidP="00E25601">
                      <w:pPr>
                        <w:jc w:val="center"/>
                      </w:pPr>
                      <w:r>
                        <w:t xml:space="preserve">n </w:t>
                      </w:r>
                      <w:r w:rsidRPr="000F0A90">
                        <w:t xml:space="preserve">= </w:t>
                      </w:r>
                      <w:r>
                        <w:t>76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352852C" w14:textId="77777777" w:rsidR="00E25601" w:rsidRPr="005B37F1" w:rsidRDefault="00E25601" w:rsidP="00E25601"/>
    <w:p w14:paraId="4FCBBC74" w14:textId="77777777" w:rsidR="00E25601" w:rsidRPr="005B37F1" w:rsidRDefault="00E25601" w:rsidP="00E25601"/>
    <w:p w14:paraId="56099551" w14:textId="77777777" w:rsidR="00E25601" w:rsidRPr="005B37F1" w:rsidRDefault="00E25601" w:rsidP="00E25601">
      <w:r>
        <w:rPr>
          <w:noProof/>
          <w:lang w:val="pt-BR" w:eastAsia="pt-BR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3B46083A" wp14:editId="08B65EC2">
                <wp:simplePos x="0" y="0"/>
                <wp:positionH relativeFrom="column">
                  <wp:posOffset>1983658</wp:posOffset>
                </wp:positionH>
                <wp:positionV relativeFrom="paragraph">
                  <wp:posOffset>5715</wp:posOffset>
                </wp:positionV>
                <wp:extent cx="21672" cy="1563513"/>
                <wp:effectExtent l="50800" t="0" r="80010" b="62230"/>
                <wp:wrapNone/>
                <wp:docPr id="17" name="Conector de Seta Reta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1672" cy="1563513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285BB4" id="Conector de Seta Reta 17" o:spid="_x0000_s1026" type="#_x0000_t32" style="position:absolute;margin-left:156.2pt;margin-top:.45pt;width:1.7pt;height:123.1pt;flip:x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" strokecolor="black [3213]">
                <v:stroke endarrow="block"/>
              </v:shape>
            </w:pict>
          </mc:Fallback>
        </mc:AlternateContent>
      </w:r>
    </w:p>
    <w:p w14:paraId="48B222D6" w14:textId="77777777" w:rsidR="00E25601" w:rsidRPr="005B37F1" w:rsidRDefault="00E25601" w:rsidP="00E25601">
      <w:r w:rsidRPr="008D3497">
        <w:rPr>
          <w:noProof/>
          <w:lang w:val="pt-BR" w:eastAsia="pt-BR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575DE91B" wp14:editId="48C4863A">
                <wp:simplePos x="0" y="0"/>
                <wp:positionH relativeFrom="margin">
                  <wp:posOffset>-762083</wp:posOffset>
                </wp:positionH>
                <wp:positionV relativeFrom="paragraph">
                  <wp:posOffset>192681</wp:posOffset>
                </wp:positionV>
                <wp:extent cx="2107096" cy="652007"/>
                <wp:effectExtent l="0" t="0" r="26670" b="15240"/>
                <wp:wrapNone/>
                <wp:docPr id="9" name="Caixa de Texto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07096" cy="652007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898A3C5" w14:textId="647CC523" w:rsidR="000E2A85" w:rsidRPr="00491A1C" w:rsidRDefault="000E2A85" w:rsidP="00E25601">
                            <w:r w:rsidRPr="00491A1C">
                              <w:t>Follow-</w:t>
                            </w:r>
                            <w:r w:rsidRPr="00AC7F97">
                              <w:t>up losses (</w:t>
                            </w:r>
                            <w:r w:rsidRPr="00491A1C">
                              <w:t>n</w:t>
                            </w:r>
                            <w:r w:rsidR="00CD789C">
                              <w:t xml:space="preserve"> </w:t>
                            </w:r>
                            <w:r w:rsidRPr="00491A1C">
                              <w:t>=</w:t>
                            </w:r>
                            <w:r w:rsidR="00CD789C">
                              <w:t xml:space="preserve"> </w:t>
                            </w:r>
                            <w:r w:rsidRPr="00491A1C">
                              <w:t>180)</w:t>
                            </w:r>
                          </w:p>
                          <w:p w14:paraId="62CF6ED7" w14:textId="77777777" w:rsidR="000E2A85" w:rsidRPr="00491A1C" w:rsidRDefault="000E2A85" w:rsidP="00E25601">
                            <w:r w:rsidRPr="00491A1C">
                              <w:t>Loss of records and/or data inconsistency: 180</w:t>
                            </w:r>
                          </w:p>
                          <w:p w14:paraId="4ADC29BD" w14:textId="77777777" w:rsidR="000E2A85" w:rsidRPr="00491A1C" w:rsidRDefault="000E2A85" w:rsidP="00E2560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5DE91B" id="Caixa de Texto 9" o:spid="_x0000_s1029" type="#_x0000_t202" style="position:absolute;margin-left:-60pt;margin-top:15.15pt;width:165.9pt;height:51.35pt;z-index:2517125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" fillcolor="window" strokeweight=".5pt">
                <v:textbox>
                  <w:txbxContent>
                    <w:p w14:paraId="0898A3C5" w14:textId="647CC523" w:rsidR="000E2A85" w:rsidRPr="00491A1C" w:rsidRDefault="000E2A85" w:rsidP="00E25601">
                      <w:r w:rsidRPr="00491A1C">
                        <w:t>Follow-</w:t>
                      </w:r>
                      <w:r w:rsidRPr="00AC7F97">
                        <w:t>up losses (</w:t>
                      </w:r>
                      <w:r w:rsidRPr="00491A1C">
                        <w:t>n</w:t>
                      </w:r>
                      <w:r w:rsidR="00CD789C">
                        <w:t xml:space="preserve"> </w:t>
                      </w:r>
                      <w:r w:rsidRPr="00491A1C">
                        <w:t>=</w:t>
                      </w:r>
                      <w:r w:rsidR="00CD789C">
                        <w:t xml:space="preserve"> </w:t>
                      </w:r>
                      <w:r w:rsidRPr="00491A1C">
                        <w:t>180)</w:t>
                      </w:r>
                    </w:p>
                    <w:p w14:paraId="62CF6ED7" w14:textId="77777777" w:rsidR="000E2A85" w:rsidRPr="00491A1C" w:rsidRDefault="000E2A85" w:rsidP="00E25601">
                      <w:r w:rsidRPr="00491A1C">
                        <w:t>Loss of records and/or data inconsistency: 180</w:t>
                      </w:r>
                    </w:p>
                    <w:p w14:paraId="4ADC29BD" w14:textId="77777777" w:rsidR="000E2A85" w:rsidRPr="00491A1C" w:rsidRDefault="000E2A85" w:rsidP="00E25601"/>
                  </w:txbxContent>
                </v:textbox>
                <w10:wrap anchorx="margin"/>
              </v:shape>
            </w:pict>
          </mc:Fallback>
        </mc:AlternateContent>
      </w:r>
    </w:p>
    <w:p w14:paraId="74EF407C" w14:textId="77777777" w:rsidR="00E25601" w:rsidRPr="005B37F1" w:rsidRDefault="00E25601" w:rsidP="00E25601"/>
    <w:p w14:paraId="1989BF99" w14:textId="77777777" w:rsidR="00E25601" w:rsidRPr="005B37F1" w:rsidRDefault="00E25601" w:rsidP="00E25601">
      <w:pPr>
        <w:tabs>
          <w:tab w:val="left" w:pos="5011"/>
        </w:tabs>
      </w:pPr>
      <w:r>
        <w:rPr>
          <w:noProof/>
          <w:lang w:val="pt-BR" w:eastAsia="pt-BR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365E3B9C" wp14:editId="58218FA9">
                <wp:simplePos x="0" y="0"/>
                <wp:positionH relativeFrom="column">
                  <wp:posOffset>1481455</wp:posOffset>
                </wp:positionH>
                <wp:positionV relativeFrom="paragraph">
                  <wp:posOffset>120346</wp:posOffset>
                </wp:positionV>
                <wp:extent cx="520065" cy="3810"/>
                <wp:effectExtent l="38100" t="76200" r="0" b="91440"/>
                <wp:wrapNone/>
                <wp:docPr id="4" name="Conector de Seta Reta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20065" cy="381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945A07" id="Conector de Seta Reta 18" o:spid="_x0000_s1026" type="#_x0000_t32" style="position:absolute;margin-left:116.65pt;margin-top:9.5pt;width:40.95pt;height:.3pt;flip:x y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" strokecolor="black [3213]">
                <v:stroke endarrow="block"/>
              </v:shape>
            </w:pict>
          </mc:Fallback>
        </mc:AlternateContent>
      </w:r>
      <w:r w:rsidRPr="005B37F1">
        <w:tab/>
      </w:r>
    </w:p>
    <w:p w14:paraId="54880F72" w14:textId="77777777" w:rsidR="00E25601" w:rsidRPr="005B37F1" w:rsidRDefault="00E25601" w:rsidP="00E25601"/>
    <w:p w14:paraId="02C57178" w14:textId="77777777" w:rsidR="00E25601" w:rsidRPr="005B37F1" w:rsidRDefault="00E25601" w:rsidP="00E25601"/>
    <w:p w14:paraId="6B9EAF08" w14:textId="77777777" w:rsidR="00E25601" w:rsidRPr="005B37F1" w:rsidRDefault="00E25601" w:rsidP="00E25601"/>
    <w:p w14:paraId="41ADA6B7" w14:textId="77777777" w:rsidR="00E25601" w:rsidRPr="005B37F1" w:rsidRDefault="00E25601" w:rsidP="00E25601">
      <w:pPr>
        <w:tabs>
          <w:tab w:val="left" w:pos="2822"/>
        </w:tabs>
      </w:pPr>
      <w:r w:rsidRPr="005B37F1">
        <w:tab/>
      </w:r>
    </w:p>
    <w:p w14:paraId="3DE19F1C" w14:textId="77777777" w:rsidR="00E25601" w:rsidRPr="005B37F1" w:rsidRDefault="00E25601" w:rsidP="00E25601">
      <w:pPr>
        <w:tabs>
          <w:tab w:val="left" w:pos="2822"/>
        </w:tabs>
      </w:pPr>
    </w:p>
    <w:p w14:paraId="13A1CCD7" w14:textId="77777777" w:rsidR="00E25601" w:rsidRPr="005B37F1" w:rsidRDefault="00E25601" w:rsidP="00E25601">
      <w:pPr>
        <w:tabs>
          <w:tab w:val="left" w:pos="3792"/>
        </w:tabs>
      </w:pPr>
      <w:r w:rsidRPr="008D3497">
        <w:rPr>
          <w:noProof/>
          <w:lang w:val="pt-BR" w:eastAsia="pt-BR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1A9124E2" wp14:editId="4D40A773">
                <wp:simplePos x="0" y="0"/>
                <wp:positionH relativeFrom="margin">
                  <wp:posOffset>940435</wp:posOffset>
                </wp:positionH>
                <wp:positionV relativeFrom="paragraph">
                  <wp:posOffset>19685</wp:posOffset>
                </wp:positionV>
                <wp:extent cx="1974850" cy="340995"/>
                <wp:effectExtent l="0" t="0" r="31750" b="14605"/>
                <wp:wrapNone/>
                <wp:docPr id="2" name="Caixa de Text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74850" cy="34099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C0F0091" w14:textId="77777777" w:rsidR="000E2A85" w:rsidRPr="000F0A90" w:rsidRDefault="000E2A85" w:rsidP="00E25601">
                            <w:pPr>
                              <w:jc w:val="center"/>
                            </w:pPr>
                            <w:r>
                              <w:t>n</w:t>
                            </w:r>
                            <w:r w:rsidRPr="000F0A90">
                              <w:t xml:space="preserve"> = </w:t>
                            </w:r>
                            <w:r>
                              <w:t>58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9124E2" id="Caixa de Texto 2" o:spid="_x0000_s1030" type="#_x0000_t202" style="position:absolute;margin-left:74.05pt;margin-top:1.55pt;width:155.5pt;height:26.85pt;z-index:2517104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" fillcolor="window" strokeweight=".5pt">
                <v:textbox>
                  <w:txbxContent>
                    <w:p w14:paraId="7C0F0091" w14:textId="77777777" w:rsidR="000E2A85" w:rsidRPr="000F0A90" w:rsidRDefault="000E2A85" w:rsidP="00E25601">
                      <w:pPr>
                        <w:jc w:val="center"/>
                      </w:pPr>
                      <w:r>
                        <w:t>n</w:t>
                      </w:r>
                      <w:r w:rsidRPr="000F0A90">
                        <w:t xml:space="preserve"> = </w:t>
                      </w:r>
                      <w:r>
                        <w:t>58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5B37F1">
        <w:tab/>
      </w:r>
    </w:p>
    <w:p w14:paraId="413C1B83" w14:textId="77777777" w:rsidR="00E25601" w:rsidRPr="005B37F1" w:rsidRDefault="00E25601" w:rsidP="00E25601">
      <w:pPr>
        <w:tabs>
          <w:tab w:val="left" w:pos="3619"/>
        </w:tabs>
      </w:pPr>
      <w:r w:rsidRPr="005B37F1">
        <w:tab/>
      </w:r>
    </w:p>
    <w:p w14:paraId="39F84E67" w14:textId="77777777" w:rsidR="00E25601" w:rsidRPr="005B37F1" w:rsidRDefault="00E25601" w:rsidP="00E25601">
      <w:r w:rsidRPr="008D3497">
        <w:rPr>
          <w:noProof/>
          <w:lang w:val="pt-BR" w:eastAsia="pt-BR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4464CD34" wp14:editId="6A212957">
                <wp:simplePos x="0" y="0"/>
                <wp:positionH relativeFrom="margin">
                  <wp:posOffset>2235559</wp:posOffset>
                </wp:positionH>
                <wp:positionV relativeFrom="paragraph">
                  <wp:posOffset>142296</wp:posOffset>
                </wp:positionV>
                <wp:extent cx="3924300" cy="1924216"/>
                <wp:effectExtent l="0" t="0" r="19050" b="19050"/>
                <wp:wrapNone/>
                <wp:docPr id="1" name="Caixa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24300" cy="1924216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9C494C3" w14:textId="26496384" w:rsidR="000E2A85" w:rsidRPr="00491A1C" w:rsidRDefault="000E2A85" w:rsidP="00E25601">
                            <w:r w:rsidRPr="00491A1C">
                              <w:t>Excluded (n</w:t>
                            </w:r>
                            <w:r w:rsidR="00CD789C">
                              <w:t xml:space="preserve"> </w:t>
                            </w:r>
                            <w:r w:rsidRPr="00491A1C">
                              <w:t>=</w:t>
                            </w:r>
                            <w:r w:rsidR="00CD789C">
                              <w:t xml:space="preserve"> </w:t>
                            </w:r>
                            <w:r w:rsidRPr="00491A1C">
                              <w:t>177)</w:t>
                            </w:r>
                          </w:p>
                          <w:p w14:paraId="258BC6B9" w14:textId="53F4E999" w:rsidR="000E2A85" w:rsidRPr="00491A1C" w:rsidRDefault="000E2A85" w:rsidP="00E25601">
                            <w:r w:rsidRPr="00491A1C">
                              <w:t> </w:t>
                            </w:r>
                            <w:r>
                              <w:t>Newborns</w:t>
                            </w:r>
                            <w:r w:rsidRPr="00491A1C">
                              <w:t xml:space="preserve"> with hospital discharge in the first 7 days:</w:t>
                            </w:r>
                            <w:r w:rsidR="00CD789C">
                              <w:t xml:space="preserve"> </w:t>
                            </w:r>
                            <w:r w:rsidR="007A5120" w:rsidRPr="00EE380F">
                              <w:rPr>
                                <w:b/>
                                <w:bCs/>
                                <w:color w:val="0070C0"/>
                              </w:rPr>
                              <w:t>10</w:t>
                            </w:r>
                            <w:r w:rsidRPr="00491A1C">
                              <w:t xml:space="preserve"> </w:t>
                            </w:r>
                          </w:p>
                          <w:p w14:paraId="7E535E6D" w14:textId="3DA3F86E" w:rsidR="000E2A85" w:rsidRPr="00491A1C" w:rsidRDefault="000E2A85" w:rsidP="00E25601">
                            <w:r w:rsidRPr="00491A1C">
                              <w:t xml:space="preserve"> </w:t>
                            </w:r>
                            <w:r>
                              <w:t>Newborns</w:t>
                            </w:r>
                            <w:r w:rsidRPr="00491A1C">
                              <w:t xml:space="preserve"> evolved to death in the</w:t>
                            </w:r>
                            <w:r>
                              <w:t xml:space="preserve"> </w:t>
                            </w:r>
                            <w:r w:rsidRPr="00491A1C">
                              <w:t xml:space="preserve">first 7 days: </w:t>
                            </w:r>
                            <w:r w:rsidR="007A5120" w:rsidRPr="00EE380F">
                              <w:rPr>
                                <w:b/>
                                <w:bCs/>
                                <w:color w:val="0070C0"/>
                              </w:rPr>
                              <w:t>92</w:t>
                            </w:r>
                          </w:p>
                          <w:p w14:paraId="5F5A76C7" w14:textId="51CB7A0F" w:rsidR="000E2A85" w:rsidRPr="00491A1C" w:rsidRDefault="000E2A85" w:rsidP="00E25601">
                            <w:r w:rsidRPr="00491A1C">
                              <w:t xml:space="preserve"> </w:t>
                            </w:r>
                            <w:r>
                              <w:t>Newborns</w:t>
                            </w:r>
                            <w:r w:rsidRPr="00491A1C">
                              <w:t xml:space="preserve"> that evolved to severe </w:t>
                            </w:r>
                            <w:r>
                              <w:t>broncho</w:t>
                            </w:r>
                            <w:r w:rsidRPr="00491A1C">
                              <w:t>pulmonary</w:t>
                            </w:r>
                            <w:r w:rsidR="00CD789C">
                              <w:t xml:space="preserve"> </w:t>
                            </w:r>
                            <w:r>
                              <w:t>dys</w:t>
                            </w:r>
                            <w:r w:rsidRPr="00491A1C">
                              <w:t>plasia: 22</w:t>
                            </w:r>
                          </w:p>
                          <w:p w14:paraId="2C8BA1D0" w14:textId="77777777" w:rsidR="000E2A85" w:rsidRPr="00491A1C" w:rsidRDefault="000E2A85" w:rsidP="00E25601">
                            <w:r w:rsidRPr="00491A1C">
                              <w:t xml:space="preserve"> </w:t>
                            </w:r>
                            <w:r>
                              <w:t>Newborns</w:t>
                            </w:r>
                            <w:r w:rsidRPr="00491A1C">
                              <w:t xml:space="preserve"> that evolved with </w:t>
                            </w:r>
                            <w:r w:rsidRPr="00B13B28">
                              <w:t>severe central nervous system changes</w:t>
                            </w:r>
                            <w:r>
                              <w:t>:</w:t>
                            </w:r>
                            <w:r w:rsidRPr="00491A1C">
                              <w:t xml:space="preserve"> 14</w:t>
                            </w:r>
                          </w:p>
                          <w:p w14:paraId="03CB6329" w14:textId="77777777" w:rsidR="000E2A85" w:rsidRPr="00491A1C" w:rsidRDefault="000E2A85" w:rsidP="00E25601">
                            <w:r w:rsidRPr="00491A1C">
                              <w:t xml:space="preserve"> Maternal death: 2</w:t>
                            </w:r>
                          </w:p>
                          <w:p w14:paraId="2CA7D105" w14:textId="77777777" w:rsidR="000E2A85" w:rsidRPr="00491A1C" w:rsidRDefault="000E2A85" w:rsidP="00E25601">
                            <w:r w:rsidRPr="00491A1C">
                              <w:t xml:space="preserve"> Serious maternal illness/ maternal problems: 34</w:t>
                            </w:r>
                          </w:p>
                          <w:p w14:paraId="3D0A7E57" w14:textId="77777777" w:rsidR="000E2A85" w:rsidRPr="003300E4" w:rsidRDefault="000E2A85" w:rsidP="00E25601">
                            <w:r>
                              <w:t>Newborns</w:t>
                            </w:r>
                            <w:r w:rsidRPr="00491A1C">
                              <w:t xml:space="preserve"> </w:t>
                            </w:r>
                            <w:r w:rsidRPr="003300E4">
                              <w:t xml:space="preserve">without having </w:t>
                            </w:r>
                            <w:r w:rsidRPr="008958B9">
                              <w:t>performed</w:t>
                            </w:r>
                            <w:r w:rsidRPr="003300E4">
                              <w:t xml:space="preserve"> </w:t>
                            </w:r>
                            <w:r>
                              <w:t>SSC</w:t>
                            </w:r>
                            <w:r w:rsidRPr="003300E4">
                              <w:t>: 3</w:t>
                            </w:r>
                          </w:p>
                          <w:p w14:paraId="569D9B0F" w14:textId="77777777" w:rsidR="000E2A85" w:rsidRPr="003300E4" w:rsidRDefault="000E2A85" w:rsidP="00E25601"/>
                          <w:p w14:paraId="775264EA" w14:textId="77777777" w:rsidR="000E2A85" w:rsidRDefault="000E2A85" w:rsidP="00E2560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64CD34" id="Caixa de Texto 1" o:spid="_x0000_s1031" type="#_x0000_t202" style="position:absolute;margin-left:176.05pt;margin-top:11.2pt;width:309pt;height:151.5pt;z-index:2517094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" fillcolor="window" strokeweight=".5pt">
                <v:textbox>
                  <w:txbxContent>
                    <w:p w14:paraId="19C494C3" w14:textId="26496384" w:rsidR="000E2A85" w:rsidRPr="00491A1C" w:rsidRDefault="000E2A85" w:rsidP="00E25601">
                      <w:r w:rsidRPr="00491A1C">
                        <w:t>Excluded (n</w:t>
                      </w:r>
                      <w:r w:rsidR="00CD789C">
                        <w:t xml:space="preserve"> </w:t>
                      </w:r>
                      <w:r w:rsidRPr="00491A1C">
                        <w:t>=</w:t>
                      </w:r>
                      <w:r w:rsidR="00CD789C">
                        <w:t xml:space="preserve"> </w:t>
                      </w:r>
                      <w:r w:rsidRPr="00491A1C">
                        <w:t>177)</w:t>
                      </w:r>
                    </w:p>
                    <w:p w14:paraId="258BC6B9" w14:textId="53F4E999" w:rsidR="000E2A85" w:rsidRPr="00491A1C" w:rsidRDefault="000E2A85" w:rsidP="00E25601">
                      <w:r w:rsidRPr="00491A1C">
                        <w:t> </w:t>
                      </w:r>
                      <w:r>
                        <w:t>Newborns</w:t>
                      </w:r>
                      <w:r w:rsidRPr="00491A1C">
                        <w:t xml:space="preserve"> with hospital discharge in the first 7 days:</w:t>
                      </w:r>
                      <w:r w:rsidR="00CD789C">
                        <w:t xml:space="preserve"> </w:t>
                      </w:r>
                      <w:r w:rsidR="007A5120" w:rsidRPr="00EE380F">
                        <w:rPr>
                          <w:b/>
                          <w:bCs/>
                          <w:color w:val="0070C0"/>
                        </w:rPr>
                        <w:t>10</w:t>
                      </w:r>
                      <w:r w:rsidRPr="00491A1C">
                        <w:t xml:space="preserve"> </w:t>
                      </w:r>
                    </w:p>
                    <w:p w14:paraId="7E535E6D" w14:textId="3DA3F86E" w:rsidR="000E2A85" w:rsidRPr="00491A1C" w:rsidRDefault="000E2A85" w:rsidP="00E25601">
                      <w:r w:rsidRPr="00491A1C">
                        <w:t xml:space="preserve"> </w:t>
                      </w:r>
                      <w:r>
                        <w:t>Newborns</w:t>
                      </w:r>
                      <w:r w:rsidRPr="00491A1C">
                        <w:t xml:space="preserve"> evolved to death in the</w:t>
                      </w:r>
                      <w:r>
                        <w:t xml:space="preserve"> </w:t>
                      </w:r>
                      <w:r w:rsidRPr="00491A1C">
                        <w:t xml:space="preserve">first 7 days: </w:t>
                      </w:r>
                      <w:r w:rsidR="007A5120" w:rsidRPr="00EE380F">
                        <w:rPr>
                          <w:b/>
                          <w:bCs/>
                          <w:color w:val="0070C0"/>
                        </w:rPr>
                        <w:t>92</w:t>
                      </w:r>
                    </w:p>
                    <w:p w14:paraId="5F5A76C7" w14:textId="51CB7A0F" w:rsidR="000E2A85" w:rsidRPr="00491A1C" w:rsidRDefault="000E2A85" w:rsidP="00E25601">
                      <w:r w:rsidRPr="00491A1C">
                        <w:t xml:space="preserve"> </w:t>
                      </w:r>
                      <w:r>
                        <w:t>Newborns</w:t>
                      </w:r>
                      <w:r w:rsidRPr="00491A1C">
                        <w:t xml:space="preserve"> that evolved to severe </w:t>
                      </w:r>
                      <w:r>
                        <w:t>broncho</w:t>
                      </w:r>
                      <w:r w:rsidRPr="00491A1C">
                        <w:t>pulmonary</w:t>
                      </w:r>
                      <w:r w:rsidR="00CD789C">
                        <w:t xml:space="preserve"> </w:t>
                      </w:r>
                      <w:r>
                        <w:t>dys</w:t>
                      </w:r>
                      <w:r w:rsidRPr="00491A1C">
                        <w:t>plasia: 22</w:t>
                      </w:r>
                    </w:p>
                    <w:p w14:paraId="2C8BA1D0" w14:textId="77777777" w:rsidR="000E2A85" w:rsidRPr="00491A1C" w:rsidRDefault="000E2A85" w:rsidP="00E25601">
                      <w:r w:rsidRPr="00491A1C">
                        <w:t xml:space="preserve"> </w:t>
                      </w:r>
                      <w:r>
                        <w:t>Newborns</w:t>
                      </w:r>
                      <w:r w:rsidRPr="00491A1C">
                        <w:t xml:space="preserve"> that evolved with </w:t>
                      </w:r>
                      <w:r w:rsidRPr="00B13B28">
                        <w:t>severe central nervous system changes</w:t>
                      </w:r>
                      <w:r>
                        <w:t>:</w:t>
                      </w:r>
                      <w:r w:rsidRPr="00491A1C">
                        <w:t xml:space="preserve"> 14</w:t>
                      </w:r>
                    </w:p>
                    <w:p w14:paraId="03CB6329" w14:textId="77777777" w:rsidR="000E2A85" w:rsidRPr="00491A1C" w:rsidRDefault="000E2A85" w:rsidP="00E25601">
                      <w:r w:rsidRPr="00491A1C">
                        <w:t xml:space="preserve"> Maternal death: 2</w:t>
                      </w:r>
                    </w:p>
                    <w:p w14:paraId="2CA7D105" w14:textId="77777777" w:rsidR="000E2A85" w:rsidRPr="00491A1C" w:rsidRDefault="000E2A85" w:rsidP="00E25601">
                      <w:r w:rsidRPr="00491A1C">
                        <w:t xml:space="preserve"> Serious maternal illness/ maternal problems: 34</w:t>
                      </w:r>
                    </w:p>
                    <w:p w14:paraId="3D0A7E57" w14:textId="77777777" w:rsidR="000E2A85" w:rsidRPr="003300E4" w:rsidRDefault="000E2A85" w:rsidP="00E25601">
                      <w:r>
                        <w:t>Newborns</w:t>
                      </w:r>
                      <w:r w:rsidRPr="00491A1C">
                        <w:t xml:space="preserve"> </w:t>
                      </w:r>
                      <w:r w:rsidRPr="003300E4">
                        <w:t xml:space="preserve">without having </w:t>
                      </w:r>
                      <w:r w:rsidRPr="008958B9">
                        <w:t>performed</w:t>
                      </w:r>
                      <w:r w:rsidRPr="003300E4">
                        <w:t xml:space="preserve"> </w:t>
                      </w:r>
                      <w:r>
                        <w:t>SSC</w:t>
                      </w:r>
                      <w:r w:rsidRPr="003300E4">
                        <w:t>: 3</w:t>
                      </w:r>
                    </w:p>
                    <w:p w14:paraId="569D9B0F" w14:textId="77777777" w:rsidR="000E2A85" w:rsidRPr="003300E4" w:rsidRDefault="000E2A85" w:rsidP="00E25601"/>
                    <w:p w14:paraId="775264EA" w14:textId="77777777" w:rsidR="000E2A85" w:rsidRDefault="000E2A85" w:rsidP="00E25601"/>
                  </w:txbxContent>
                </v:textbox>
                <w10:wrap anchorx="margin"/>
              </v:shape>
            </w:pict>
          </mc:Fallback>
        </mc:AlternateContent>
      </w:r>
      <w:r w:rsidRPr="009841F0">
        <w:rPr>
          <w:noProof/>
          <w:lang w:val="pt-BR" w:eastAsia="pt-BR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153BEC90" wp14:editId="36EF10C0">
                <wp:simplePos x="0" y="0"/>
                <wp:positionH relativeFrom="column">
                  <wp:posOffset>1902542</wp:posOffset>
                </wp:positionH>
                <wp:positionV relativeFrom="paragraph">
                  <wp:posOffset>54610</wp:posOffset>
                </wp:positionV>
                <wp:extent cx="14523" cy="2655058"/>
                <wp:effectExtent l="50800" t="0" r="87630" b="62865"/>
                <wp:wrapNone/>
                <wp:docPr id="19" name="Conector de Seta Reta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4523" cy="2655058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8103EA" id="Conector de Seta Reta 19" o:spid="_x0000_s1026" type="#_x0000_t32" style="position:absolute;margin-left:149.8pt;margin-top:4.3pt;width:1.15pt;height:209.05pt;flip:x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" strokecolor="black [3213]">
                <v:stroke endarrow="block"/>
              </v:shape>
            </w:pict>
          </mc:Fallback>
        </mc:AlternateContent>
      </w:r>
    </w:p>
    <w:p w14:paraId="05E488C8" w14:textId="77777777" w:rsidR="00E25601" w:rsidRPr="005B37F1" w:rsidRDefault="00E25601" w:rsidP="00E25601"/>
    <w:p w14:paraId="2B601F73" w14:textId="77777777" w:rsidR="00E25601" w:rsidRPr="005B37F1" w:rsidRDefault="00E25601" w:rsidP="00E25601"/>
    <w:p w14:paraId="21A33A7F" w14:textId="77777777" w:rsidR="00E25601" w:rsidRPr="005B37F1" w:rsidRDefault="00E25601" w:rsidP="00E25601"/>
    <w:p w14:paraId="0E07EB10" w14:textId="77777777" w:rsidR="00E25601" w:rsidRPr="005B37F1" w:rsidRDefault="00E25601" w:rsidP="00E25601">
      <w:pPr>
        <w:tabs>
          <w:tab w:val="left" w:pos="0"/>
        </w:tabs>
        <w:spacing w:line="480" w:lineRule="auto"/>
      </w:pPr>
      <w:r w:rsidRPr="005B37F1">
        <w:tab/>
      </w:r>
    </w:p>
    <w:p w14:paraId="60D17EE1" w14:textId="77777777" w:rsidR="00E25601" w:rsidRPr="005B37F1" w:rsidRDefault="00E25601" w:rsidP="00E25601">
      <w:pPr>
        <w:tabs>
          <w:tab w:val="left" w:pos="0"/>
        </w:tabs>
        <w:spacing w:line="480" w:lineRule="auto"/>
        <w:rPr>
          <w:lang w:eastAsia="zh-CN"/>
        </w:rPr>
      </w:pPr>
      <w:r>
        <w:rPr>
          <w:noProof/>
          <w:lang w:val="pt-BR" w:eastAsia="pt-BR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0C6277AF" wp14:editId="38963790">
                <wp:simplePos x="0" y="0"/>
                <wp:positionH relativeFrom="column">
                  <wp:posOffset>1971675</wp:posOffset>
                </wp:positionH>
                <wp:positionV relativeFrom="paragraph">
                  <wp:posOffset>318770</wp:posOffset>
                </wp:positionV>
                <wp:extent cx="196215" cy="0"/>
                <wp:effectExtent l="0" t="76200" r="57785" b="101600"/>
                <wp:wrapNone/>
                <wp:docPr id="18" name="Conector de Seta Reta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6215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467EAB9" id="Conector de Seta Reta 18" o:spid="_x0000_s1026" type="#_x0000_t32" style="position:absolute;margin-left:155.25pt;margin-top:25.1pt;width:15.45pt;height:0;z-index:2517166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" strokecolor="black [3213]">
                <v:stroke endarrow="block"/>
              </v:shape>
            </w:pict>
          </mc:Fallback>
        </mc:AlternateContent>
      </w:r>
    </w:p>
    <w:p w14:paraId="5FFD752C" w14:textId="77777777" w:rsidR="00E25601" w:rsidRPr="005B37F1" w:rsidRDefault="00E25601" w:rsidP="00E25601">
      <w:pPr>
        <w:tabs>
          <w:tab w:val="left" w:pos="0"/>
        </w:tabs>
        <w:spacing w:line="480" w:lineRule="auto"/>
        <w:rPr>
          <w:lang w:eastAsia="zh-CN"/>
        </w:rPr>
      </w:pPr>
    </w:p>
    <w:p w14:paraId="1985075B" w14:textId="77777777" w:rsidR="00E25601" w:rsidRPr="005B37F1" w:rsidRDefault="00E25601" w:rsidP="00E25601">
      <w:pPr>
        <w:tabs>
          <w:tab w:val="left" w:pos="0"/>
        </w:tabs>
        <w:spacing w:line="480" w:lineRule="auto"/>
        <w:rPr>
          <w:lang w:eastAsia="zh-CN"/>
        </w:rPr>
      </w:pPr>
    </w:p>
    <w:p w14:paraId="1F77F6E4" w14:textId="77777777" w:rsidR="00E25601" w:rsidRPr="005B37F1" w:rsidRDefault="00E25601" w:rsidP="00E25601">
      <w:pPr>
        <w:tabs>
          <w:tab w:val="left" w:pos="0"/>
        </w:tabs>
        <w:spacing w:line="480" w:lineRule="auto"/>
        <w:rPr>
          <w:lang w:eastAsia="zh-CN"/>
        </w:rPr>
      </w:pPr>
    </w:p>
    <w:p w14:paraId="58475195" w14:textId="77777777" w:rsidR="00E25601" w:rsidRPr="005B37F1" w:rsidRDefault="00E25601" w:rsidP="00E25601">
      <w:pPr>
        <w:tabs>
          <w:tab w:val="left" w:pos="0"/>
        </w:tabs>
        <w:spacing w:line="480" w:lineRule="auto"/>
        <w:rPr>
          <w:lang w:eastAsia="zh-CN"/>
        </w:rPr>
      </w:pPr>
      <w:r w:rsidRPr="008D3497">
        <w:rPr>
          <w:noProof/>
          <w:lang w:val="pt-BR" w:eastAsia="pt-BR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75DE519F" wp14:editId="6CEE3772">
                <wp:simplePos x="0" y="0"/>
                <wp:positionH relativeFrom="margin">
                  <wp:posOffset>1151255</wp:posOffset>
                </wp:positionH>
                <wp:positionV relativeFrom="paragraph">
                  <wp:posOffset>253365</wp:posOffset>
                </wp:positionV>
                <wp:extent cx="2023745" cy="323850"/>
                <wp:effectExtent l="0" t="0" r="33655" b="31750"/>
                <wp:wrapNone/>
                <wp:docPr id="8" name="Caixa de Texto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23745" cy="3238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B5C73F9" w14:textId="77777777" w:rsidR="000E2A85" w:rsidRPr="000F0A90" w:rsidRDefault="000E2A85" w:rsidP="00E25601">
                            <w:pPr>
                              <w:jc w:val="center"/>
                            </w:pPr>
                            <w:r>
                              <w:t xml:space="preserve">n = 405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DE519F" id="Caixa de Texto 8" o:spid="_x0000_s1032" type="#_x0000_t202" style="position:absolute;margin-left:90.65pt;margin-top:19.95pt;width:159.35pt;height:25.5pt;z-index:2517114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" fillcolor="window" strokeweight=".5pt">
                <v:textbox>
                  <w:txbxContent>
                    <w:p w14:paraId="3B5C73F9" w14:textId="77777777" w:rsidR="000E2A85" w:rsidRPr="000F0A90" w:rsidRDefault="000E2A85" w:rsidP="00E25601">
                      <w:pPr>
                        <w:jc w:val="center"/>
                      </w:pPr>
                      <w:r>
                        <w:t xml:space="preserve">n = 405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E25601" w:rsidRPr="005B37F1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D5B626" w14:textId="77777777" w:rsidR="00F540B8" w:rsidRDefault="00F540B8">
      <w:r>
        <w:separator/>
      </w:r>
    </w:p>
  </w:endnote>
  <w:endnote w:type="continuationSeparator" w:id="0">
    <w:p w14:paraId="2C7DC0DA" w14:textId="77777777" w:rsidR="00F540B8" w:rsidRDefault="00F540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852793" w14:textId="77777777" w:rsidR="00294191" w:rsidRDefault="00294191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C7FA" w14:textId="77777777" w:rsidR="00294191" w:rsidRDefault="00294191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8EFD2" w14:textId="77777777" w:rsidR="00294191" w:rsidRDefault="00294191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2849DB" w14:textId="77777777" w:rsidR="00F540B8" w:rsidRDefault="00F540B8">
      <w:r>
        <w:separator/>
      </w:r>
    </w:p>
  </w:footnote>
  <w:footnote w:type="continuationSeparator" w:id="0">
    <w:p w14:paraId="7EC4A276" w14:textId="77777777" w:rsidR="00F540B8" w:rsidRDefault="00F540B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384B5D" w14:textId="77777777" w:rsidR="00294191" w:rsidRDefault="00294191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195ED9" w14:textId="77777777" w:rsidR="00294191" w:rsidRDefault="00294191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F5B013" w14:textId="77777777" w:rsidR="00294191" w:rsidRDefault="00294191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580944"/>
    <w:multiLevelType w:val="hybridMultilevel"/>
    <w:tmpl w:val="B374F13A"/>
    <w:lvl w:ilvl="0" w:tplc="0416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FB26B6"/>
    <w:multiLevelType w:val="hybridMultilevel"/>
    <w:tmpl w:val="A74C9D9C"/>
    <w:styleLink w:val="ImportedStyle2"/>
    <w:lvl w:ilvl="0" w:tplc="F95A8776">
      <w:start w:val="1"/>
      <w:numFmt w:val="decimal"/>
      <w:lvlText w:val="%1."/>
      <w:lvlJc w:val="left"/>
      <w:pPr>
        <w:tabs>
          <w:tab w:val="left" w:pos="142"/>
        </w:tabs>
        <w:ind w:left="7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1BF84706">
      <w:start w:val="1"/>
      <w:numFmt w:val="lowerLetter"/>
      <w:lvlText w:val="%2."/>
      <w:lvlJc w:val="left"/>
      <w:pPr>
        <w:tabs>
          <w:tab w:val="left" w:pos="142"/>
        </w:tabs>
        <w:ind w:left="14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48CC2A66">
      <w:start w:val="1"/>
      <w:numFmt w:val="lowerRoman"/>
      <w:lvlText w:val="%3."/>
      <w:lvlJc w:val="left"/>
      <w:pPr>
        <w:tabs>
          <w:tab w:val="left" w:pos="142"/>
        </w:tabs>
        <w:ind w:left="2160" w:hanging="30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CEFC3FEE">
      <w:start w:val="1"/>
      <w:numFmt w:val="decimal"/>
      <w:lvlText w:val="%4."/>
      <w:lvlJc w:val="left"/>
      <w:pPr>
        <w:tabs>
          <w:tab w:val="left" w:pos="142"/>
        </w:tabs>
        <w:ind w:left="28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EFB0EE8E">
      <w:start w:val="1"/>
      <w:numFmt w:val="lowerLetter"/>
      <w:lvlText w:val="%5."/>
      <w:lvlJc w:val="left"/>
      <w:pPr>
        <w:tabs>
          <w:tab w:val="left" w:pos="142"/>
        </w:tabs>
        <w:ind w:left="36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61FC6FEE">
      <w:start w:val="1"/>
      <w:numFmt w:val="lowerRoman"/>
      <w:lvlText w:val="%6."/>
      <w:lvlJc w:val="left"/>
      <w:pPr>
        <w:tabs>
          <w:tab w:val="left" w:pos="142"/>
        </w:tabs>
        <w:ind w:left="4320" w:hanging="30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6B0057B2">
      <w:start w:val="1"/>
      <w:numFmt w:val="decimal"/>
      <w:lvlText w:val="%7."/>
      <w:lvlJc w:val="left"/>
      <w:pPr>
        <w:tabs>
          <w:tab w:val="left" w:pos="142"/>
        </w:tabs>
        <w:ind w:left="50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AA06500E">
      <w:start w:val="1"/>
      <w:numFmt w:val="lowerLetter"/>
      <w:lvlText w:val="%8."/>
      <w:lvlJc w:val="left"/>
      <w:pPr>
        <w:tabs>
          <w:tab w:val="left" w:pos="142"/>
        </w:tabs>
        <w:ind w:left="57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B88E9D3C">
      <w:start w:val="1"/>
      <w:numFmt w:val="lowerRoman"/>
      <w:lvlText w:val="%9."/>
      <w:lvlJc w:val="left"/>
      <w:pPr>
        <w:tabs>
          <w:tab w:val="left" w:pos="142"/>
        </w:tabs>
        <w:ind w:left="6480" w:hanging="30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" w15:restartNumberingAfterBreak="0">
    <w:nsid w:val="2597453A"/>
    <w:multiLevelType w:val="hybridMultilevel"/>
    <w:tmpl w:val="A74C9D9C"/>
    <w:numStyleLink w:val="ImportedStyle2"/>
  </w:abstractNum>
  <w:abstractNum w:abstractNumId="3" w15:restartNumberingAfterBreak="0">
    <w:nsid w:val="42F74C04"/>
    <w:multiLevelType w:val="hybridMultilevel"/>
    <w:tmpl w:val="954ADE8C"/>
    <w:lvl w:ilvl="0" w:tplc="0416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9EB1A31"/>
    <w:multiLevelType w:val="hybridMultilevel"/>
    <w:tmpl w:val="BEA0B3C8"/>
    <w:lvl w:ilvl="0" w:tplc="675CCF14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2"/>
    <w:lvlOverride w:ilvl="0">
      <w:lvl w:ilvl="0" w:tplc="5FA00F52">
        <w:start w:val="1"/>
        <w:numFmt w:val="decimal"/>
        <w:lvlText w:val="%1."/>
        <w:lvlJc w:val="left"/>
        <w:pPr>
          <w:ind w:left="72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0518C9AA">
        <w:start w:val="1"/>
        <w:numFmt w:val="lowerLetter"/>
        <w:lvlText w:val="%2."/>
        <w:lvlJc w:val="left"/>
        <w:pPr>
          <w:ind w:left="14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2FCAB806">
        <w:start w:val="1"/>
        <w:numFmt w:val="lowerRoman"/>
        <w:lvlText w:val="%3."/>
        <w:lvlJc w:val="left"/>
        <w:pPr>
          <w:ind w:left="2160" w:hanging="3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65F832D2">
        <w:start w:val="1"/>
        <w:numFmt w:val="decimal"/>
        <w:lvlText w:val="%4."/>
        <w:lvlJc w:val="left"/>
        <w:pPr>
          <w:ind w:left="288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EF36A07E">
        <w:start w:val="1"/>
        <w:numFmt w:val="lowerLetter"/>
        <w:lvlText w:val="%5."/>
        <w:lvlJc w:val="left"/>
        <w:pPr>
          <w:ind w:left="360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83249358">
        <w:start w:val="1"/>
        <w:numFmt w:val="lowerRoman"/>
        <w:lvlText w:val="%6."/>
        <w:lvlJc w:val="left"/>
        <w:pPr>
          <w:ind w:left="4320" w:hanging="3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01DEF252">
        <w:start w:val="1"/>
        <w:numFmt w:val="decimal"/>
        <w:lvlText w:val="%7."/>
        <w:lvlJc w:val="left"/>
        <w:pPr>
          <w:ind w:left="50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B5BCA3A2">
        <w:start w:val="1"/>
        <w:numFmt w:val="lowerLetter"/>
        <w:lvlText w:val="%8."/>
        <w:lvlJc w:val="left"/>
        <w:pPr>
          <w:ind w:left="576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F22AB63E">
        <w:start w:val="1"/>
        <w:numFmt w:val="lowerRoman"/>
        <w:lvlText w:val="%9."/>
        <w:lvlJc w:val="left"/>
        <w:pPr>
          <w:ind w:left="6480" w:hanging="3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4">
    <w:abstractNumId w:val="2"/>
    <w:lvlOverride w:ilvl="0">
      <w:lvl w:ilvl="0" w:tplc="5FA00F52">
        <w:start w:val="1"/>
        <w:numFmt w:val="decimal"/>
        <w:lvlText w:val="%1."/>
        <w:lvlJc w:val="left"/>
        <w:pPr>
          <w:ind w:left="72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4"/>
          <w:szCs w:val="24"/>
          <w:highlight w:val="none"/>
          <w:vertAlign w:val="baseline"/>
        </w:rPr>
      </w:lvl>
    </w:lvlOverride>
    <w:lvlOverride w:ilvl="1">
      <w:lvl w:ilvl="1" w:tplc="0518C9AA">
        <w:start w:val="1"/>
        <w:numFmt w:val="lowerLetter"/>
        <w:lvlText w:val="%2."/>
        <w:lvlJc w:val="left"/>
        <w:pPr>
          <w:ind w:left="14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4"/>
          <w:szCs w:val="24"/>
          <w:highlight w:val="none"/>
          <w:vertAlign w:val="baseline"/>
        </w:rPr>
      </w:lvl>
    </w:lvlOverride>
    <w:lvlOverride w:ilvl="2">
      <w:lvl w:ilvl="2" w:tplc="2FCAB806">
        <w:start w:val="1"/>
        <w:numFmt w:val="lowerRoman"/>
        <w:lvlText w:val="%3."/>
        <w:lvlJc w:val="left"/>
        <w:pPr>
          <w:ind w:left="2160" w:hanging="3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4"/>
          <w:szCs w:val="24"/>
          <w:highlight w:val="none"/>
          <w:vertAlign w:val="baseline"/>
        </w:rPr>
      </w:lvl>
    </w:lvlOverride>
    <w:lvlOverride w:ilvl="3">
      <w:lvl w:ilvl="3" w:tplc="65F832D2">
        <w:start w:val="1"/>
        <w:numFmt w:val="decimal"/>
        <w:lvlText w:val="%4."/>
        <w:lvlJc w:val="left"/>
        <w:pPr>
          <w:ind w:left="288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4"/>
          <w:szCs w:val="24"/>
          <w:highlight w:val="none"/>
          <w:vertAlign w:val="baseline"/>
        </w:rPr>
      </w:lvl>
    </w:lvlOverride>
    <w:lvlOverride w:ilvl="4">
      <w:lvl w:ilvl="4" w:tplc="EF36A07E">
        <w:start w:val="1"/>
        <w:numFmt w:val="lowerLetter"/>
        <w:lvlText w:val="%5."/>
        <w:lvlJc w:val="left"/>
        <w:pPr>
          <w:ind w:left="360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4"/>
          <w:szCs w:val="24"/>
          <w:highlight w:val="none"/>
          <w:vertAlign w:val="baseline"/>
        </w:rPr>
      </w:lvl>
    </w:lvlOverride>
    <w:lvlOverride w:ilvl="5">
      <w:lvl w:ilvl="5" w:tplc="83249358">
        <w:start w:val="1"/>
        <w:numFmt w:val="lowerRoman"/>
        <w:lvlText w:val="%6."/>
        <w:lvlJc w:val="left"/>
        <w:pPr>
          <w:ind w:left="4320" w:hanging="3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4"/>
          <w:szCs w:val="24"/>
          <w:highlight w:val="none"/>
          <w:vertAlign w:val="baseline"/>
        </w:rPr>
      </w:lvl>
    </w:lvlOverride>
    <w:lvlOverride w:ilvl="6">
      <w:lvl w:ilvl="6" w:tplc="01DEF252">
        <w:start w:val="1"/>
        <w:numFmt w:val="decimal"/>
        <w:lvlText w:val="%7."/>
        <w:lvlJc w:val="left"/>
        <w:pPr>
          <w:ind w:left="50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4"/>
          <w:szCs w:val="24"/>
          <w:highlight w:val="none"/>
          <w:vertAlign w:val="baseline"/>
        </w:rPr>
      </w:lvl>
    </w:lvlOverride>
    <w:lvlOverride w:ilvl="7">
      <w:lvl w:ilvl="7" w:tplc="B5BCA3A2">
        <w:start w:val="1"/>
        <w:numFmt w:val="lowerLetter"/>
        <w:lvlText w:val="%8."/>
        <w:lvlJc w:val="left"/>
        <w:pPr>
          <w:ind w:left="576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4"/>
          <w:szCs w:val="24"/>
          <w:highlight w:val="none"/>
          <w:vertAlign w:val="baseline"/>
        </w:rPr>
      </w:lvl>
    </w:lvlOverride>
    <w:lvlOverride w:ilvl="8">
      <w:lvl w:ilvl="8" w:tplc="F22AB63E">
        <w:start w:val="1"/>
        <w:numFmt w:val="lowerRoman"/>
        <w:lvlText w:val="%9."/>
        <w:lvlJc w:val="left"/>
        <w:pPr>
          <w:ind w:left="6480" w:hanging="3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4"/>
          <w:szCs w:val="24"/>
          <w:highlight w:val="none"/>
          <w:vertAlign w:val="baseline"/>
        </w:rPr>
      </w:lvl>
    </w:lvlOverride>
  </w:num>
  <w:num w:numId="5">
    <w:abstractNumId w:val="2"/>
    <w:lvlOverride w:ilvl="0">
      <w:lvl w:ilvl="0" w:tplc="5FA00F52">
        <w:start w:val="1"/>
        <w:numFmt w:val="decimal"/>
        <w:lvlText w:val="%1."/>
        <w:lvlJc w:val="left"/>
        <w:pPr>
          <w:ind w:left="72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6"/>
          <w:szCs w:val="26"/>
          <w:highlight w:val="none"/>
          <w:vertAlign w:val="baseline"/>
        </w:rPr>
      </w:lvl>
    </w:lvlOverride>
    <w:lvlOverride w:ilvl="1">
      <w:lvl w:ilvl="1" w:tplc="0518C9AA">
        <w:start w:val="1"/>
        <w:numFmt w:val="lowerLetter"/>
        <w:lvlText w:val="%2."/>
        <w:lvlJc w:val="left"/>
        <w:pPr>
          <w:ind w:left="14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6"/>
          <w:szCs w:val="26"/>
          <w:highlight w:val="none"/>
          <w:vertAlign w:val="baseline"/>
        </w:rPr>
      </w:lvl>
    </w:lvlOverride>
    <w:lvlOverride w:ilvl="2">
      <w:lvl w:ilvl="2" w:tplc="2FCAB806">
        <w:start w:val="1"/>
        <w:numFmt w:val="lowerRoman"/>
        <w:lvlText w:val="%3."/>
        <w:lvlJc w:val="left"/>
        <w:pPr>
          <w:ind w:left="2160" w:hanging="3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6"/>
          <w:szCs w:val="26"/>
          <w:highlight w:val="none"/>
          <w:vertAlign w:val="baseline"/>
        </w:rPr>
      </w:lvl>
    </w:lvlOverride>
    <w:lvlOverride w:ilvl="3">
      <w:lvl w:ilvl="3" w:tplc="65F832D2">
        <w:start w:val="1"/>
        <w:numFmt w:val="decimal"/>
        <w:lvlText w:val="%4."/>
        <w:lvlJc w:val="left"/>
        <w:pPr>
          <w:ind w:left="288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6"/>
          <w:szCs w:val="26"/>
          <w:highlight w:val="none"/>
          <w:vertAlign w:val="baseline"/>
        </w:rPr>
      </w:lvl>
    </w:lvlOverride>
    <w:lvlOverride w:ilvl="4">
      <w:lvl w:ilvl="4" w:tplc="EF36A07E">
        <w:start w:val="1"/>
        <w:numFmt w:val="lowerLetter"/>
        <w:lvlText w:val="%5."/>
        <w:lvlJc w:val="left"/>
        <w:pPr>
          <w:ind w:left="360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6"/>
          <w:szCs w:val="26"/>
          <w:highlight w:val="none"/>
          <w:vertAlign w:val="baseline"/>
        </w:rPr>
      </w:lvl>
    </w:lvlOverride>
    <w:lvlOverride w:ilvl="5">
      <w:lvl w:ilvl="5" w:tplc="83249358">
        <w:start w:val="1"/>
        <w:numFmt w:val="lowerRoman"/>
        <w:lvlText w:val="%6."/>
        <w:lvlJc w:val="left"/>
        <w:pPr>
          <w:ind w:left="4320" w:hanging="3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6"/>
          <w:szCs w:val="26"/>
          <w:highlight w:val="none"/>
          <w:vertAlign w:val="baseline"/>
        </w:rPr>
      </w:lvl>
    </w:lvlOverride>
    <w:lvlOverride w:ilvl="6">
      <w:lvl w:ilvl="6" w:tplc="01DEF252">
        <w:start w:val="1"/>
        <w:numFmt w:val="decimal"/>
        <w:lvlText w:val="%7."/>
        <w:lvlJc w:val="left"/>
        <w:pPr>
          <w:ind w:left="50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6"/>
          <w:szCs w:val="26"/>
          <w:highlight w:val="none"/>
          <w:vertAlign w:val="baseline"/>
        </w:rPr>
      </w:lvl>
    </w:lvlOverride>
    <w:lvlOverride w:ilvl="7">
      <w:lvl w:ilvl="7" w:tplc="B5BCA3A2">
        <w:start w:val="1"/>
        <w:numFmt w:val="lowerLetter"/>
        <w:lvlText w:val="%8."/>
        <w:lvlJc w:val="left"/>
        <w:pPr>
          <w:ind w:left="576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6"/>
          <w:szCs w:val="26"/>
          <w:highlight w:val="none"/>
          <w:vertAlign w:val="baseline"/>
        </w:rPr>
      </w:lvl>
    </w:lvlOverride>
    <w:lvlOverride w:ilvl="8">
      <w:lvl w:ilvl="8" w:tplc="F22AB63E">
        <w:start w:val="1"/>
        <w:numFmt w:val="lowerRoman"/>
        <w:lvlText w:val="%9."/>
        <w:lvlJc w:val="left"/>
        <w:pPr>
          <w:ind w:left="6480" w:hanging="3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6"/>
          <w:szCs w:val="26"/>
          <w:highlight w:val="none"/>
          <w:vertAlign w:val="baseline"/>
        </w:rPr>
      </w:lvl>
    </w:lvlOverride>
  </w:num>
  <w:num w:numId="6">
    <w:abstractNumId w:val="4"/>
  </w:num>
  <w:num w:numId="7">
    <w:abstractNumId w:val="3"/>
  </w:num>
  <w:num w:numId="8">
    <w:abstractNumId w:val="0"/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displayBackgroundShape/>
  <w:proofState w:spelling="clean" w:grammar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2tjQxtzQyMzA3MzRS0lEKTi0uzszPAykwrAUA2XkTDiwAAAA="/>
  </w:docVars>
  <w:rsids>
    <w:rsidRoot w:val="009320DD"/>
    <w:rsid w:val="00015DBC"/>
    <w:rsid w:val="000168A4"/>
    <w:rsid w:val="000216C2"/>
    <w:rsid w:val="00040DE5"/>
    <w:rsid w:val="000412A3"/>
    <w:rsid w:val="00050605"/>
    <w:rsid w:val="00051DCA"/>
    <w:rsid w:val="000572F9"/>
    <w:rsid w:val="0005781A"/>
    <w:rsid w:val="00072E3E"/>
    <w:rsid w:val="0008108C"/>
    <w:rsid w:val="0008265E"/>
    <w:rsid w:val="00096C97"/>
    <w:rsid w:val="00097ED6"/>
    <w:rsid w:val="000A4CD8"/>
    <w:rsid w:val="000B23CD"/>
    <w:rsid w:val="000B401D"/>
    <w:rsid w:val="000B6A9D"/>
    <w:rsid w:val="000C7FAD"/>
    <w:rsid w:val="000D76BA"/>
    <w:rsid w:val="000E255E"/>
    <w:rsid w:val="000E2A85"/>
    <w:rsid w:val="000E3444"/>
    <w:rsid w:val="000E4CCD"/>
    <w:rsid w:val="000F6110"/>
    <w:rsid w:val="00100B7E"/>
    <w:rsid w:val="001015C1"/>
    <w:rsid w:val="00104D1E"/>
    <w:rsid w:val="00111037"/>
    <w:rsid w:val="00114251"/>
    <w:rsid w:val="00115105"/>
    <w:rsid w:val="00117B99"/>
    <w:rsid w:val="00124675"/>
    <w:rsid w:val="0012542F"/>
    <w:rsid w:val="001262C0"/>
    <w:rsid w:val="001327E5"/>
    <w:rsid w:val="0013767F"/>
    <w:rsid w:val="00137934"/>
    <w:rsid w:val="00143245"/>
    <w:rsid w:val="00146B6E"/>
    <w:rsid w:val="001505D1"/>
    <w:rsid w:val="001544F7"/>
    <w:rsid w:val="001554F6"/>
    <w:rsid w:val="0017056E"/>
    <w:rsid w:val="001764DF"/>
    <w:rsid w:val="00180015"/>
    <w:rsid w:val="00181567"/>
    <w:rsid w:val="00183F7F"/>
    <w:rsid w:val="00183FFC"/>
    <w:rsid w:val="00186844"/>
    <w:rsid w:val="001871C0"/>
    <w:rsid w:val="001A19BA"/>
    <w:rsid w:val="001A1D7B"/>
    <w:rsid w:val="001A2414"/>
    <w:rsid w:val="001A6C10"/>
    <w:rsid w:val="001C1F1C"/>
    <w:rsid w:val="001C568F"/>
    <w:rsid w:val="001C6290"/>
    <w:rsid w:val="001D0436"/>
    <w:rsid w:val="001D3226"/>
    <w:rsid w:val="001E23E8"/>
    <w:rsid w:val="001E33C1"/>
    <w:rsid w:val="001F2400"/>
    <w:rsid w:val="001F6CC7"/>
    <w:rsid w:val="002020AB"/>
    <w:rsid w:val="0020365F"/>
    <w:rsid w:val="002047CF"/>
    <w:rsid w:val="00210E11"/>
    <w:rsid w:val="00215BEE"/>
    <w:rsid w:val="00222C29"/>
    <w:rsid w:val="002237DC"/>
    <w:rsid w:val="002250E7"/>
    <w:rsid w:val="00225EE7"/>
    <w:rsid w:val="00232AA8"/>
    <w:rsid w:val="00246608"/>
    <w:rsid w:val="002576CB"/>
    <w:rsid w:val="0026046F"/>
    <w:rsid w:val="002608FB"/>
    <w:rsid w:val="00261A3F"/>
    <w:rsid w:val="00261D66"/>
    <w:rsid w:val="00265E45"/>
    <w:rsid w:val="0028275F"/>
    <w:rsid w:val="00282810"/>
    <w:rsid w:val="00283CAE"/>
    <w:rsid w:val="002847AB"/>
    <w:rsid w:val="00285255"/>
    <w:rsid w:val="00285759"/>
    <w:rsid w:val="00287B1C"/>
    <w:rsid w:val="0029187D"/>
    <w:rsid w:val="0029395A"/>
    <w:rsid w:val="00293D8A"/>
    <w:rsid w:val="00294191"/>
    <w:rsid w:val="002A60C2"/>
    <w:rsid w:val="002B3CF3"/>
    <w:rsid w:val="002B6385"/>
    <w:rsid w:val="002C428B"/>
    <w:rsid w:val="002C76D2"/>
    <w:rsid w:val="002D1FBA"/>
    <w:rsid w:val="002D3C0B"/>
    <w:rsid w:val="002D753D"/>
    <w:rsid w:val="002E07D5"/>
    <w:rsid w:val="002E3645"/>
    <w:rsid w:val="002E5122"/>
    <w:rsid w:val="002E51B2"/>
    <w:rsid w:val="002E62DB"/>
    <w:rsid w:val="002F0574"/>
    <w:rsid w:val="002F078C"/>
    <w:rsid w:val="002F46B3"/>
    <w:rsid w:val="002F6755"/>
    <w:rsid w:val="0030071B"/>
    <w:rsid w:val="003042A9"/>
    <w:rsid w:val="00310947"/>
    <w:rsid w:val="003423FB"/>
    <w:rsid w:val="00345398"/>
    <w:rsid w:val="003463E8"/>
    <w:rsid w:val="00346DE2"/>
    <w:rsid w:val="00351117"/>
    <w:rsid w:val="003515D0"/>
    <w:rsid w:val="00360C83"/>
    <w:rsid w:val="00361934"/>
    <w:rsid w:val="00363657"/>
    <w:rsid w:val="003717FF"/>
    <w:rsid w:val="003761DF"/>
    <w:rsid w:val="003859A8"/>
    <w:rsid w:val="003939D9"/>
    <w:rsid w:val="00394321"/>
    <w:rsid w:val="00394769"/>
    <w:rsid w:val="003A198F"/>
    <w:rsid w:val="003A4462"/>
    <w:rsid w:val="003A514C"/>
    <w:rsid w:val="003A7746"/>
    <w:rsid w:val="003B5E33"/>
    <w:rsid w:val="003E6458"/>
    <w:rsid w:val="003F0E8A"/>
    <w:rsid w:val="004015E2"/>
    <w:rsid w:val="00402754"/>
    <w:rsid w:val="0040401B"/>
    <w:rsid w:val="0042659B"/>
    <w:rsid w:val="004311DF"/>
    <w:rsid w:val="00435545"/>
    <w:rsid w:val="00437AE9"/>
    <w:rsid w:val="00440D7F"/>
    <w:rsid w:val="00442D2B"/>
    <w:rsid w:val="00457C87"/>
    <w:rsid w:val="00466DE2"/>
    <w:rsid w:val="0046793C"/>
    <w:rsid w:val="00473042"/>
    <w:rsid w:val="00474614"/>
    <w:rsid w:val="00475D3E"/>
    <w:rsid w:val="0047614C"/>
    <w:rsid w:val="00482CA7"/>
    <w:rsid w:val="004838BF"/>
    <w:rsid w:val="004864B4"/>
    <w:rsid w:val="00487F38"/>
    <w:rsid w:val="00495D68"/>
    <w:rsid w:val="004974F3"/>
    <w:rsid w:val="004A5C45"/>
    <w:rsid w:val="004C2D4F"/>
    <w:rsid w:val="004C5CA6"/>
    <w:rsid w:val="004C7A6D"/>
    <w:rsid w:val="004D104E"/>
    <w:rsid w:val="004E059D"/>
    <w:rsid w:val="004E1A76"/>
    <w:rsid w:val="004E4666"/>
    <w:rsid w:val="004E53F3"/>
    <w:rsid w:val="004E6B55"/>
    <w:rsid w:val="004F0DD6"/>
    <w:rsid w:val="004F2467"/>
    <w:rsid w:val="004F6D99"/>
    <w:rsid w:val="004F73A7"/>
    <w:rsid w:val="00504330"/>
    <w:rsid w:val="00513213"/>
    <w:rsid w:val="0051362A"/>
    <w:rsid w:val="005229B5"/>
    <w:rsid w:val="0053244E"/>
    <w:rsid w:val="00533716"/>
    <w:rsid w:val="0053541C"/>
    <w:rsid w:val="00540523"/>
    <w:rsid w:val="00552246"/>
    <w:rsid w:val="0055671D"/>
    <w:rsid w:val="005628E9"/>
    <w:rsid w:val="00565D74"/>
    <w:rsid w:val="00573961"/>
    <w:rsid w:val="00574397"/>
    <w:rsid w:val="00576BA7"/>
    <w:rsid w:val="00590693"/>
    <w:rsid w:val="0059241F"/>
    <w:rsid w:val="00593896"/>
    <w:rsid w:val="005970B7"/>
    <w:rsid w:val="005A3A15"/>
    <w:rsid w:val="005A4913"/>
    <w:rsid w:val="005A5617"/>
    <w:rsid w:val="005A6A75"/>
    <w:rsid w:val="005A6B81"/>
    <w:rsid w:val="005B2317"/>
    <w:rsid w:val="005B5B0D"/>
    <w:rsid w:val="005C2E88"/>
    <w:rsid w:val="005C3D8E"/>
    <w:rsid w:val="005D5787"/>
    <w:rsid w:val="005D5A14"/>
    <w:rsid w:val="005D5D31"/>
    <w:rsid w:val="005E21DD"/>
    <w:rsid w:val="005E2E9C"/>
    <w:rsid w:val="005E4EAF"/>
    <w:rsid w:val="005F58E8"/>
    <w:rsid w:val="00605274"/>
    <w:rsid w:val="00605F4D"/>
    <w:rsid w:val="00621057"/>
    <w:rsid w:val="00630AF0"/>
    <w:rsid w:val="00643971"/>
    <w:rsid w:val="00650C9E"/>
    <w:rsid w:val="00654D8F"/>
    <w:rsid w:val="006602E3"/>
    <w:rsid w:val="006632FE"/>
    <w:rsid w:val="006636E3"/>
    <w:rsid w:val="00664572"/>
    <w:rsid w:val="00665D8A"/>
    <w:rsid w:val="0067541B"/>
    <w:rsid w:val="00680BA6"/>
    <w:rsid w:val="00692B9C"/>
    <w:rsid w:val="00694388"/>
    <w:rsid w:val="006973D0"/>
    <w:rsid w:val="006B05DD"/>
    <w:rsid w:val="006B0720"/>
    <w:rsid w:val="006B1826"/>
    <w:rsid w:val="006B4B1C"/>
    <w:rsid w:val="006B69BC"/>
    <w:rsid w:val="006C66BC"/>
    <w:rsid w:val="006C6B90"/>
    <w:rsid w:val="006D67B7"/>
    <w:rsid w:val="006D7751"/>
    <w:rsid w:val="006E16CA"/>
    <w:rsid w:val="006E517F"/>
    <w:rsid w:val="006E5BDF"/>
    <w:rsid w:val="006F234E"/>
    <w:rsid w:val="006F60C4"/>
    <w:rsid w:val="00705132"/>
    <w:rsid w:val="00710AB8"/>
    <w:rsid w:val="0071271D"/>
    <w:rsid w:val="00716C84"/>
    <w:rsid w:val="007271B4"/>
    <w:rsid w:val="00730E8B"/>
    <w:rsid w:val="00736769"/>
    <w:rsid w:val="0074317C"/>
    <w:rsid w:val="00752408"/>
    <w:rsid w:val="00756D46"/>
    <w:rsid w:val="0076069E"/>
    <w:rsid w:val="00760ED9"/>
    <w:rsid w:val="00763E7F"/>
    <w:rsid w:val="00764628"/>
    <w:rsid w:val="00765B47"/>
    <w:rsid w:val="007774E9"/>
    <w:rsid w:val="0078499B"/>
    <w:rsid w:val="00786B32"/>
    <w:rsid w:val="00790B46"/>
    <w:rsid w:val="00790F35"/>
    <w:rsid w:val="0079330D"/>
    <w:rsid w:val="007A3412"/>
    <w:rsid w:val="007A5120"/>
    <w:rsid w:val="007A5608"/>
    <w:rsid w:val="007C0514"/>
    <w:rsid w:val="007C46D2"/>
    <w:rsid w:val="007C7C11"/>
    <w:rsid w:val="007E56A7"/>
    <w:rsid w:val="007F333B"/>
    <w:rsid w:val="00811EA3"/>
    <w:rsid w:val="0081399A"/>
    <w:rsid w:val="00820CEC"/>
    <w:rsid w:val="008321BC"/>
    <w:rsid w:val="00841741"/>
    <w:rsid w:val="008424F1"/>
    <w:rsid w:val="008434EB"/>
    <w:rsid w:val="00843F92"/>
    <w:rsid w:val="008538D7"/>
    <w:rsid w:val="00861EEA"/>
    <w:rsid w:val="008641E0"/>
    <w:rsid w:val="0086508A"/>
    <w:rsid w:val="00866863"/>
    <w:rsid w:val="00870190"/>
    <w:rsid w:val="00872B1A"/>
    <w:rsid w:val="00885B82"/>
    <w:rsid w:val="0089260F"/>
    <w:rsid w:val="00896CB5"/>
    <w:rsid w:val="00897681"/>
    <w:rsid w:val="008A1DC4"/>
    <w:rsid w:val="008B064E"/>
    <w:rsid w:val="008C126F"/>
    <w:rsid w:val="008C2099"/>
    <w:rsid w:val="008C507E"/>
    <w:rsid w:val="008D109E"/>
    <w:rsid w:val="008D253D"/>
    <w:rsid w:val="008D65D1"/>
    <w:rsid w:val="008E382E"/>
    <w:rsid w:val="008E4DF4"/>
    <w:rsid w:val="008E5922"/>
    <w:rsid w:val="008F0EDF"/>
    <w:rsid w:val="008F439A"/>
    <w:rsid w:val="0090241A"/>
    <w:rsid w:val="00906BE3"/>
    <w:rsid w:val="00916220"/>
    <w:rsid w:val="009175F0"/>
    <w:rsid w:val="00930C6C"/>
    <w:rsid w:val="009320DD"/>
    <w:rsid w:val="009378AB"/>
    <w:rsid w:val="00937970"/>
    <w:rsid w:val="0094008A"/>
    <w:rsid w:val="00941349"/>
    <w:rsid w:val="009459E6"/>
    <w:rsid w:val="00950120"/>
    <w:rsid w:val="00952F49"/>
    <w:rsid w:val="00971B43"/>
    <w:rsid w:val="00986893"/>
    <w:rsid w:val="0098708E"/>
    <w:rsid w:val="00991125"/>
    <w:rsid w:val="009918B0"/>
    <w:rsid w:val="00992464"/>
    <w:rsid w:val="009A20EC"/>
    <w:rsid w:val="009A7895"/>
    <w:rsid w:val="009B3AD8"/>
    <w:rsid w:val="009B3C30"/>
    <w:rsid w:val="009B74B1"/>
    <w:rsid w:val="009B78F5"/>
    <w:rsid w:val="009C41B8"/>
    <w:rsid w:val="009D355A"/>
    <w:rsid w:val="009D70C1"/>
    <w:rsid w:val="009E19A1"/>
    <w:rsid w:val="009F74A7"/>
    <w:rsid w:val="00A04151"/>
    <w:rsid w:val="00A136F4"/>
    <w:rsid w:val="00A2716B"/>
    <w:rsid w:val="00A33E74"/>
    <w:rsid w:val="00A36417"/>
    <w:rsid w:val="00A40027"/>
    <w:rsid w:val="00A40E5A"/>
    <w:rsid w:val="00A4557B"/>
    <w:rsid w:val="00A4591A"/>
    <w:rsid w:val="00A46F86"/>
    <w:rsid w:val="00A54CD0"/>
    <w:rsid w:val="00A74A22"/>
    <w:rsid w:val="00A74DA2"/>
    <w:rsid w:val="00A92EDE"/>
    <w:rsid w:val="00A95198"/>
    <w:rsid w:val="00AA295A"/>
    <w:rsid w:val="00AA2FC2"/>
    <w:rsid w:val="00AB1471"/>
    <w:rsid w:val="00AB57AF"/>
    <w:rsid w:val="00AB58F6"/>
    <w:rsid w:val="00AB666C"/>
    <w:rsid w:val="00AC118B"/>
    <w:rsid w:val="00AC788D"/>
    <w:rsid w:val="00AE030B"/>
    <w:rsid w:val="00AE056B"/>
    <w:rsid w:val="00AF1342"/>
    <w:rsid w:val="00AF1DC6"/>
    <w:rsid w:val="00AF3E66"/>
    <w:rsid w:val="00AF4557"/>
    <w:rsid w:val="00AF5203"/>
    <w:rsid w:val="00B02EC0"/>
    <w:rsid w:val="00B06498"/>
    <w:rsid w:val="00B10253"/>
    <w:rsid w:val="00B135C2"/>
    <w:rsid w:val="00B1618F"/>
    <w:rsid w:val="00B234A9"/>
    <w:rsid w:val="00B23574"/>
    <w:rsid w:val="00B25274"/>
    <w:rsid w:val="00B252E0"/>
    <w:rsid w:val="00B43FC5"/>
    <w:rsid w:val="00B53E5C"/>
    <w:rsid w:val="00B56BC3"/>
    <w:rsid w:val="00B5795F"/>
    <w:rsid w:val="00B61D3B"/>
    <w:rsid w:val="00B6207B"/>
    <w:rsid w:val="00B642B4"/>
    <w:rsid w:val="00B8549D"/>
    <w:rsid w:val="00BA42FA"/>
    <w:rsid w:val="00BA6FE5"/>
    <w:rsid w:val="00BB647D"/>
    <w:rsid w:val="00BC0055"/>
    <w:rsid w:val="00BC15AB"/>
    <w:rsid w:val="00BC1A42"/>
    <w:rsid w:val="00BE1557"/>
    <w:rsid w:val="00BF13A1"/>
    <w:rsid w:val="00BF57FD"/>
    <w:rsid w:val="00BF7A58"/>
    <w:rsid w:val="00C04E13"/>
    <w:rsid w:val="00C062AB"/>
    <w:rsid w:val="00C11983"/>
    <w:rsid w:val="00C149FC"/>
    <w:rsid w:val="00C17B46"/>
    <w:rsid w:val="00C17D7B"/>
    <w:rsid w:val="00C25E07"/>
    <w:rsid w:val="00C349BC"/>
    <w:rsid w:val="00C40A26"/>
    <w:rsid w:val="00C40A6E"/>
    <w:rsid w:val="00C4248C"/>
    <w:rsid w:val="00C4269F"/>
    <w:rsid w:val="00C43D67"/>
    <w:rsid w:val="00C4557B"/>
    <w:rsid w:val="00C47833"/>
    <w:rsid w:val="00C507E0"/>
    <w:rsid w:val="00C520E0"/>
    <w:rsid w:val="00C658CF"/>
    <w:rsid w:val="00C66501"/>
    <w:rsid w:val="00C668D3"/>
    <w:rsid w:val="00C70463"/>
    <w:rsid w:val="00C70702"/>
    <w:rsid w:val="00C73CF5"/>
    <w:rsid w:val="00C81C1E"/>
    <w:rsid w:val="00C82683"/>
    <w:rsid w:val="00C839AE"/>
    <w:rsid w:val="00C842AC"/>
    <w:rsid w:val="00C855EE"/>
    <w:rsid w:val="00C90EAB"/>
    <w:rsid w:val="00C93BF3"/>
    <w:rsid w:val="00CA2391"/>
    <w:rsid w:val="00CB12B6"/>
    <w:rsid w:val="00CB420A"/>
    <w:rsid w:val="00CC23D4"/>
    <w:rsid w:val="00CC316F"/>
    <w:rsid w:val="00CC64DB"/>
    <w:rsid w:val="00CD03AF"/>
    <w:rsid w:val="00CD4202"/>
    <w:rsid w:val="00CD599E"/>
    <w:rsid w:val="00CD789C"/>
    <w:rsid w:val="00CF0BEA"/>
    <w:rsid w:val="00CF3428"/>
    <w:rsid w:val="00CF5489"/>
    <w:rsid w:val="00CF5F3B"/>
    <w:rsid w:val="00D178E6"/>
    <w:rsid w:val="00D25864"/>
    <w:rsid w:val="00D25DD1"/>
    <w:rsid w:val="00D3248F"/>
    <w:rsid w:val="00D334D1"/>
    <w:rsid w:val="00D338B5"/>
    <w:rsid w:val="00D36266"/>
    <w:rsid w:val="00D408A4"/>
    <w:rsid w:val="00D4795C"/>
    <w:rsid w:val="00D53292"/>
    <w:rsid w:val="00D60F18"/>
    <w:rsid w:val="00D61571"/>
    <w:rsid w:val="00D6618F"/>
    <w:rsid w:val="00D66727"/>
    <w:rsid w:val="00D70B63"/>
    <w:rsid w:val="00D72859"/>
    <w:rsid w:val="00D72962"/>
    <w:rsid w:val="00D744CE"/>
    <w:rsid w:val="00D856A7"/>
    <w:rsid w:val="00D90022"/>
    <w:rsid w:val="00D90C9A"/>
    <w:rsid w:val="00D928B9"/>
    <w:rsid w:val="00D95382"/>
    <w:rsid w:val="00DA3057"/>
    <w:rsid w:val="00DB168C"/>
    <w:rsid w:val="00DB1C3E"/>
    <w:rsid w:val="00DC5C90"/>
    <w:rsid w:val="00DD0BA1"/>
    <w:rsid w:val="00DD1AA5"/>
    <w:rsid w:val="00DD36FE"/>
    <w:rsid w:val="00DD4B92"/>
    <w:rsid w:val="00DE4771"/>
    <w:rsid w:val="00DE575F"/>
    <w:rsid w:val="00E017B5"/>
    <w:rsid w:val="00E0344D"/>
    <w:rsid w:val="00E25601"/>
    <w:rsid w:val="00E2700D"/>
    <w:rsid w:val="00E347C4"/>
    <w:rsid w:val="00E425A6"/>
    <w:rsid w:val="00E42FE3"/>
    <w:rsid w:val="00E4391B"/>
    <w:rsid w:val="00E43B3F"/>
    <w:rsid w:val="00E43DB4"/>
    <w:rsid w:val="00E508C7"/>
    <w:rsid w:val="00E56DB1"/>
    <w:rsid w:val="00E61F8F"/>
    <w:rsid w:val="00E6365C"/>
    <w:rsid w:val="00E64304"/>
    <w:rsid w:val="00E67614"/>
    <w:rsid w:val="00E72E8F"/>
    <w:rsid w:val="00E81ADA"/>
    <w:rsid w:val="00E87180"/>
    <w:rsid w:val="00E946DD"/>
    <w:rsid w:val="00E95B6E"/>
    <w:rsid w:val="00EA2B73"/>
    <w:rsid w:val="00EA3D33"/>
    <w:rsid w:val="00EB3153"/>
    <w:rsid w:val="00EB570B"/>
    <w:rsid w:val="00EC59CB"/>
    <w:rsid w:val="00ED3A92"/>
    <w:rsid w:val="00ED6F4D"/>
    <w:rsid w:val="00ED77DA"/>
    <w:rsid w:val="00EE380F"/>
    <w:rsid w:val="00F014C4"/>
    <w:rsid w:val="00F04BE2"/>
    <w:rsid w:val="00F171CF"/>
    <w:rsid w:val="00F23CA6"/>
    <w:rsid w:val="00F27FB0"/>
    <w:rsid w:val="00F324CE"/>
    <w:rsid w:val="00F33BBD"/>
    <w:rsid w:val="00F359BC"/>
    <w:rsid w:val="00F36C0A"/>
    <w:rsid w:val="00F36EDB"/>
    <w:rsid w:val="00F540B8"/>
    <w:rsid w:val="00F54B4B"/>
    <w:rsid w:val="00F6569A"/>
    <w:rsid w:val="00F722EB"/>
    <w:rsid w:val="00F74504"/>
    <w:rsid w:val="00F8315A"/>
    <w:rsid w:val="00F84980"/>
    <w:rsid w:val="00F85DC6"/>
    <w:rsid w:val="00F931F1"/>
    <w:rsid w:val="00F953EF"/>
    <w:rsid w:val="00FA22C2"/>
    <w:rsid w:val="00FA47C2"/>
    <w:rsid w:val="00FA78AF"/>
    <w:rsid w:val="00FB046B"/>
    <w:rsid w:val="00FC1895"/>
    <w:rsid w:val="00FD1353"/>
    <w:rsid w:val="00FD38BB"/>
    <w:rsid w:val="00FD7874"/>
    <w:rsid w:val="00FE3D79"/>
    <w:rsid w:val="00FE6B6E"/>
    <w:rsid w:val="00FF2BB6"/>
    <w:rsid w:val="00FF3BC4"/>
    <w:rsid w:val="00FF7A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3199E22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pt-BR" w:eastAsia="pt-BR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sz w:val="24"/>
      <w:szCs w:val="24"/>
      <w:lang w:val="en-US" w:eastAsia="en-US"/>
    </w:rPr>
  </w:style>
  <w:style w:type="paragraph" w:styleId="Ttulo1">
    <w:name w:val="heading 1"/>
    <w:basedOn w:val="Normal"/>
    <w:link w:val="Ttulo1Char"/>
    <w:uiPriority w:val="9"/>
    <w:qFormat/>
    <w:rsid w:val="00CB12B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outlineLvl w:val="0"/>
    </w:pPr>
    <w:rPr>
      <w:rFonts w:eastAsia="Times New Roman"/>
      <w:b/>
      <w:bCs/>
      <w:kern w:val="36"/>
      <w:sz w:val="48"/>
      <w:szCs w:val="48"/>
      <w:bdr w:val="none" w:sz="0" w:space="0" w:color="auto"/>
      <w:lang w:val="pt-BR"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">
    <w:name w:val="Body"/>
    <w:rPr>
      <w:rFonts w:ascii="Arial" w:hAnsi="Arial"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Pr-formataoHTML">
    <w:name w:val="HTML Preformatted"/>
    <w:link w:val="Pr-formataoHTMLChar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  <w:color w:val="000000"/>
      <w:u w:color="000000"/>
      <w:lang w:val="pt-PT"/>
    </w:rPr>
  </w:style>
  <w:style w:type="paragraph" w:customStyle="1" w:styleId="Default">
    <w:name w:val="Default"/>
    <w:pPr>
      <w:spacing w:before="160"/>
    </w:pPr>
    <w:rPr>
      <w:rFonts w:ascii="Helvetica Neue" w:eastAsia="Helvetica Neue" w:hAnsi="Helvetica Neue" w:cs="Helvetica Neue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styleId="Textodecomentrio">
    <w:name w:val="annotation text"/>
    <w:link w:val="TextodecomentrioChar"/>
    <w:rPr>
      <w:rFonts w:ascii="Arial" w:hAnsi="Arial" w:cs="Arial Unicode MS"/>
      <w:color w:val="000000"/>
      <w:u w:color="000000"/>
      <w:lang w:val="pt-PT"/>
    </w:rPr>
  </w:style>
  <w:style w:type="paragraph" w:styleId="PargrafodaLista">
    <w:name w:val="List Paragraph"/>
    <w:uiPriority w:val="34"/>
    <w:qFormat/>
    <w:pPr>
      <w:spacing w:after="200" w:line="276" w:lineRule="auto"/>
      <w:ind w:left="720"/>
    </w:pPr>
    <w:rPr>
      <w:rFonts w:ascii="Calibri" w:hAnsi="Calibri" w:cs="Arial Unicode MS"/>
      <w:color w:val="000000"/>
      <w:sz w:val="22"/>
      <w:szCs w:val="22"/>
      <w:u w:color="000000"/>
      <w:lang w:val="pt-PT"/>
    </w:rPr>
  </w:style>
  <w:style w:type="numbering" w:customStyle="1" w:styleId="ImportedStyle2">
    <w:name w:val="Imported Style 2"/>
    <w:pPr>
      <w:numPr>
        <w:numId w:val="1"/>
      </w:numPr>
    </w:pPr>
  </w:style>
  <w:style w:type="character" w:customStyle="1" w:styleId="Link">
    <w:name w:val="Link"/>
    <w:rPr>
      <w:color w:val="0000FF"/>
      <w:u w:val="single" w:color="0000FF"/>
      <w14:textOutline w14:w="0" w14:cap="rnd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Link"/>
    <w:rPr>
      <w:color w:val="000000"/>
      <w:u w:val="single" w:color="000000"/>
      <w:lang w:val="en-US"/>
      <w14:textOutline w14:w="0" w14:cap="rnd" w14:cmpd="sng" w14:algn="ctr">
        <w14:noFill/>
        <w14:prstDash w14:val="solid"/>
        <w14:bevel/>
      </w14:textOutline>
    </w:rPr>
  </w:style>
  <w:style w:type="character" w:customStyle="1" w:styleId="Hyperlink1">
    <w:name w:val="Hyperlink.1"/>
    <w:basedOn w:val="Link"/>
    <w:rPr>
      <w:color w:val="000000"/>
      <w:u w:val="none" w:color="000000"/>
      <w:lang w:val="en-US"/>
      <w14:textOutline w14:w="0" w14:cap="rnd" w14:cmpd="sng" w14:algn="ctr">
        <w14:noFill/>
        <w14:prstDash w14:val="solid"/>
        <w14:bevel/>
      </w14:textOutline>
    </w:rPr>
  </w:style>
  <w:style w:type="character" w:customStyle="1" w:styleId="None">
    <w:name w:val="None"/>
  </w:style>
  <w:style w:type="character" w:customStyle="1" w:styleId="Hyperlink2">
    <w:name w:val="Hyperlink.2"/>
    <w:basedOn w:val="None"/>
  </w:style>
  <w:style w:type="character" w:customStyle="1" w:styleId="Hyperlink3">
    <w:name w:val="Hyperlink.3"/>
    <w:basedOn w:val="Link"/>
    <w:rPr>
      <w:color w:val="000000"/>
      <w:u w:val="single" w:color="000000"/>
      <w14:textOutline w14:w="0" w14:cap="rnd" w14:cmpd="sng" w14:algn="ctr">
        <w14:noFill/>
        <w14:prstDash w14:val="solid"/>
        <w14:bevel/>
      </w14:textOutline>
    </w:rPr>
  </w:style>
  <w:style w:type="paragraph" w:customStyle="1" w:styleId="Tabelas">
    <w:name w:val="Tabelas"/>
    <w:link w:val="TabelasChar"/>
    <w:qFormat/>
    <w:pPr>
      <w:tabs>
        <w:tab w:val="left" w:pos="567"/>
      </w:tabs>
      <w:suppressAutoHyphens/>
      <w:spacing w:line="480" w:lineRule="auto"/>
      <w:jc w:val="both"/>
    </w:pPr>
    <w:rPr>
      <w:rFonts w:eastAsia="Times New Roman"/>
      <w:color w:val="000000"/>
      <w:sz w:val="24"/>
      <w:szCs w:val="24"/>
      <w:u w:color="000000"/>
      <w:lang w:val="pt-PT"/>
    </w:rPr>
  </w:style>
  <w:style w:type="paragraph" w:customStyle="1" w:styleId="Figuras">
    <w:name w:val="Figuras"/>
    <w:link w:val="FigurasChar"/>
    <w:qFormat/>
    <w:pPr>
      <w:shd w:val="clear" w:color="auto" w:fill="FFFFFF"/>
      <w:spacing w:line="480" w:lineRule="auto"/>
      <w:jc w:val="center"/>
    </w:pPr>
    <w:rPr>
      <w:rFonts w:eastAsia="Times New Roman"/>
      <w:color w:val="000000"/>
      <w:sz w:val="24"/>
      <w:szCs w:val="24"/>
      <w:u w:color="000000"/>
      <w:lang w:val="pt-PT"/>
    </w:rPr>
  </w:style>
  <w:style w:type="character" w:styleId="Refdecomentrio">
    <w:name w:val="annotation reference"/>
    <w:basedOn w:val="Fontepargpadro"/>
    <w:uiPriority w:val="99"/>
    <w:semiHidden/>
    <w:unhideWhenUsed/>
    <w:rPr>
      <w:sz w:val="16"/>
      <w:szCs w:val="16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C70463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C70463"/>
    <w:rPr>
      <w:rFonts w:ascii="Segoe UI" w:hAnsi="Segoe UI" w:cs="Segoe UI"/>
      <w:sz w:val="18"/>
      <w:szCs w:val="18"/>
      <w:lang w:val="en-US" w:eastAsia="en-US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E87180"/>
    <w:rPr>
      <w:rFonts w:ascii="Times New Roman" w:hAnsi="Times New Roman" w:cs="Times New Roman"/>
      <w:b/>
      <w:bCs/>
      <w:color w:val="auto"/>
      <w:lang w:val="en-US" w:eastAsia="en-US"/>
    </w:rPr>
  </w:style>
  <w:style w:type="character" w:customStyle="1" w:styleId="TextodecomentrioChar">
    <w:name w:val="Texto de comentário Char"/>
    <w:basedOn w:val="Fontepargpadro"/>
    <w:link w:val="Textodecomentrio"/>
    <w:rsid w:val="00E87180"/>
    <w:rPr>
      <w:rFonts w:ascii="Arial" w:hAnsi="Arial" w:cs="Arial Unicode MS"/>
      <w:color w:val="000000"/>
      <w:u w:color="000000"/>
      <w:lang w:val="pt-PT"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E87180"/>
    <w:rPr>
      <w:rFonts w:ascii="Arial" w:hAnsi="Arial" w:cs="Arial Unicode MS"/>
      <w:b/>
      <w:bCs/>
      <w:color w:val="000000"/>
      <w:u w:color="000000"/>
      <w:lang w:val="en-US" w:eastAsia="en-US"/>
    </w:rPr>
  </w:style>
  <w:style w:type="paragraph" w:styleId="Reviso">
    <w:name w:val="Revision"/>
    <w:hidden/>
    <w:uiPriority w:val="99"/>
    <w:semiHidden/>
    <w:rsid w:val="00E8718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sz w:val="24"/>
      <w:szCs w:val="24"/>
      <w:lang w:val="en-US" w:eastAsia="en-US"/>
    </w:rPr>
  </w:style>
  <w:style w:type="character" w:customStyle="1" w:styleId="FigurasChar">
    <w:name w:val="Figuras Char"/>
    <w:link w:val="Figuras"/>
    <w:rsid w:val="00F27FB0"/>
    <w:rPr>
      <w:rFonts w:eastAsia="Times New Roman"/>
      <w:color w:val="000000"/>
      <w:sz w:val="24"/>
      <w:szCs w:val="24"/>
      <w:u w:color="000000"/>
      <w:shd w:val="clear" w:color="auto" w:fill="FFFFFF"/>
      <w:lang w:val="pt-PT"/>
    </w:rPr>
  </w:style>
  <w:style w:type="table" w:styleId="Tabelacomgrade">
    <w:name w:val="Table Grid"/>
    <w:basedOn w:val="Tabelanormal"/>
    <w:uiPriority w:val="59"/>
    <w:rsid w:val="00F27FB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Theme="minorHAnsi" w:eastAsiaTheme="minorHAnsi" w:hAnsiTheme="minorHAnsi" w:cstheme="minorBidi"/>
      <w:sz w:val="22"/>
      <w:szCs w:val="22"/>
      <w:bdr w:val="none" w:sz="0" w:space="0" w:color="auto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merodelinha">
    <w:name w:val="line number"/>
    <w:basedOn w:val="Fontepargpadro"/>
    <w:uiPriority w:val="99"/>
    <w:semiHidden/>
    <w:unhideWhenUsed/>
    <w:rsid w:val="00C839AE"/>
  </w:style>
  <w:style w:type="character" w:customStyle="1" w:styleId="Ttulo1Char">
    <w:name w:val="Título 1 Char"/>
    <w:basedOn w:val="Fontepargpadro"/>
    <w:link w:val="Ttulo1"/>
    <w:uiPriority w:val="9"/>
    <w:rsid w:val="00CB12B6"/>
    <w:rPr>
      <w:rFonts w:eastAsia="Times New Roman"/>
      <w:b/>
      <w:bCs/>
      <w:kern w:val="36"/>
      <w:sz w:val="48"/>
      <w:szCs w:val="48"/>
      <w:bdr w:val="none" w:sz="0" w:space="0" w:color="auto"/>
    </w:rPr>
  </w:style>
  <w:style w:type="character" w:customStyle="1" w:styleId="dropdown">
    <w:name w:val="dropdown"/>
    <w:basedOn w:val="Fontepargpadro"/>
    <w:rsid w:val="00CB12B6"/>
  </w:style>
  <w:style w:type="character" w:customStyle="1" w:styleId="editionmeta">
    <w:name w:val="_editionmeta"/>
    <w:basedOn w:val="Fontepargpadro"/>
    <w:rsid w:val="00CB12B6"/>
  </w:style>
  <w:style w:type="character" w:customStyle="1" w:styleId="Pr-formataoHTMLChar">
    <w:name w:val="Pré-formatação HTML Char"/>
    <w:basedOn w:val="Fontepargpadro"/>
    <w:link w:val="Pr-formataoHTML"/>
    <w:uiPriority w:val="99"/>
    <w:rsid w:val="0053541C"/>
    <w:rPr>
      <w:rFonts w:ascii="Courier New" w:eastAsia="Courier New" w:hAnsi="Courier New" w:cs="Courier New"/>
      <w:color w:val="000000"/>
      <w:u w:color="000000"/>
      <w:lang w:val="pt-PT"/>
    </w:rPr>
  </w:style>
  <w:style w:type="character" w:customStyle="1" w:styleId="y2iqfc">
    <w:name w:val="y2iqfc"/>
    <w:basedOn w:val="Fontepargpadro"/>
    <w:rsid w:val="0053541C"/>
  </w:style>
  <w:style w:type="character" w:customStyle="1" w:styleId="TabelasChar">
    <w:name w:val="Tabelas Char"/>
    <w:link w:val="Tabelas"/>
    <w:rsid w:val="008C126F"/>
    <w:rPr>
      <w:rFonts w:eastAsia="Times New Roman"/>
      <w:color w:val="000000"/>
      <w:sz w:val="24"/>
      <w:szCs w:val="24"/>
      <w:u w:color="000000"/>
      <w:lang w:val="pt-PT"/>
    </w:rPr>
  </w:style>
  <w:style w:type="paragraph" w:styleId="Cabealho">
    <w:name w:val="header"/>
    <w:basedOn w:val="Normal"/>
    <w:link w:val="CabealhoChar"/>
    <w:uiPriority w:val="99"/>
    <w:unhideWhenUsed/>
    <w:rsid w:val="00930C6C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930C6C"/>
    <w:rPr>
      <w:sz w:val="24"/>
      <w:szCs w:val="24"/>
      <w:lang w:val="en-US" w:eastAsia="en-US"/>
    </w:rPr>
  </w:style>
  <w:style w:type="paragraph" w:styleId="Rodap">
    <w:name w:val="footer"/>
    <w:basedOn w:val="Normal"/>
    <w:link w:val="RodapChar"/>
    <w:uiPriority w:val="99"/>
    <w:unhideWhenUsed/>
    <w:rsid w:val="00930C6C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930C6C"/>
    <w:rPr>
      <w:sz w:val="24"/>
      <w:szCs w:val="24"/>
      <w:lang w:val="en-US" w:eastAsia="en-US"/>
    </w:rPr>
  </w:style>
  <w:style w:type="character" w:styleId="MenoPendente">
    <w:name w:val="Unresolved Mention"/>
    <w:basedOn w:val="Fontepargpadro"/>
    <w:uiPriority w:val="99"/>
    <w:semiHidden/>
    <w:unhideWhenUsed/>
    <w:rsid w:val="000E2A8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89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48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9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4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08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6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76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5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787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7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41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91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40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139644">
          <w:marLeft w:val="10"/>
          <w:marRight w:val="1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Tema do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000FF"/>
      </a:hlink>
      <a:folHlink>
        <a:srgbClr val="FF00FF"/>
      </a:folHlink>
    </a:clrScheme>
    <a:fontScheme name="Tema do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Tema do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0</Words>
  <Characters>114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10-23T15:29:00Z</dcterms:created>
  <dcterms:modified xsi:type="dcterms:W3CDTF">2021-10-23T1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49ac42a-3eb4-4074-b885-aea26bd6241e_Enabled">
    <vt:lpwstr>true</vt:lpwstr>
  </property>
  <property fmtid="{D5CDD505-2E9C-101B-9397-08002B2CF9AE}" pid="3" name="MSIP_Label_549ac42a-3eb4-4074-b885-aea26bd6241e_SetDate">
    <vt:lpwstr>2021-09-17T00:00:28Z</vt:lpwstr>
  </property>
  <property fmtid="{D5CDD505-2E9C-101B-9397-08002B2CF9AE}" pid="4" name="MSIP_Label_549ac42a-3eb4-4074-b885-aea26bd6241e_Method">
    <vt:lpwstr>Standard</vt:lpwstr>
  </property>
  <property fmtid="{D5CDD505-2E9C-101B-9397-08002B2CF9AE}" pid="5" name="MSIP_Label_549ac42a-3eb4-4074-b885-aea26bd6241e_Name">
    <vt:lpwstr>General Business</vt:lpwstr>
  </property>
  <property fmtid="{D5CDD505-2E9C-101B-9397-08002B2CF9AE}" pid="6" name="MSIP_Label_549ac42a-3eb4-4074-b885-aea26bd6241e_SiteId">
    <vt:lpwstr>9274ee3f-9425-4109-a27f-9fb15c10675d</vt:lpwstr>
  </property>
  <property fmtid="{D5CDD505-2E9C-101B-9397-08002B2CF9AE}" pid="7" name="MSIP_Label_549ac42a-3eb4-4074-b885-aea26bd6241e_ActionId">
    <vt:lpwstr>1c0d0a6f-cbf7-448e-80fe-7b321198de1a</vt:lpwstr>
  </property>
  <property fmtid="{D5CDD505-2E9C-101B-9397-08002B2CF9AE}" pid="8" name="MSIP_Label_549ac42a-3eb4-4074-b885-aea26bd6241e_ContentBits">
    <vt:lpwstr>0</vt:lpwstr>
  </property>
</Properties>
</file>